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9C2CEE" w14:textId="77777777" w:rsidR="00C87F08" w:rsidRPr="00BF75E7" w:rsidRDefault="00C87F08" w:rsidP="00C87F08">
      <w:pPr>
        <w:rPr>
          <w:rFonts w:asciiTheme="minorHAnsi" w:hAnsiTheme="minorHAnsi" w:cstheme="minorHAnsi"/>
        </w:rPr>
      </w:pPr>
    </w:p>
    <w:p w14:paraId="30745C09" w14:textId="77777777" w:rsidR="00C87F08" w:rsidRPr="00BF75E7" w:rsidRDefault="00C87F08" w:rsidP="00C87F08">
      <w:pPr>
        <w:jc w:val="center"/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  <w:noProof/>
        </w:rPr>
        <w:drawing>
          <wp:inline distT="0" distB="0" distL="0" distR="0" wp14:anchorId="1C6D8B22" wp14:editId="317F66A0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FB9A3C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2158EF41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6BDF430A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6F1BB9D6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15B53377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1C93FEB7" w14:textId="77777777" w:rsidR="00262931" w:rsidRPr="00BF75E7" w:rsidRDefault="00262931">
      <w:pPr>
        <w:rPr>
          <w:rFonts w:asciiTheme="minorHAnsi" w:hAnsiTheme="minorHAnsi" w:cstheme="minorHAnsi"/>
        </w:rPr>
      </w:pPr>
    </w:p>
    <w:p w14:paraId="749F6115" w14:textId="77777777" w:rsidR="00262931" w:rsidRPr="00BF75E7" w:rsidRDefault="00262931">
      <w:pPr>
        <w:rPr>
          <w:rFonts w:asciiTheme="minorHAnsi" w:hAnsiTheme="minorHAnsi" w:cstheme="minorHAnsi"/>
        </w:rPr>
      </w:pPr>
    </w:p>
    <w:p w14:paraId="215C6216" w14:textId="77777777" w:rsidR="00262931" w:rsidRPr="00BF75E7" w:rsidRDefault="00262931">
      <w:pPr>
        <w:rPr>
          <w:rFonts w:asciiTheme="minorHAnsi" w:hAnsiTheme="minorHAnsi" w:cstheme="minorHAnsi"/>
        </w:rPr>
      </w:pPr>
    </w:p>
    <w:p w14:paraId="702B986B" w14:textId="77777777" w:rsidR="00262931" w:rsidRPr="00BF75E7" w:rsidRDefault="00262931">
      <w:pPr>
        <w:rPr>
          <w:rFonts w:asciiTheme="minorHAnsi" w:hAnsiTheme="minorHAnsi" w:cstheme="minorHAnsi"/>
        </w:rPr>
      </w:pPr>
    </w:p>
    <w:p w14:paraId="53832413" w14:textId="77777777" w:rsidR="00262931" w:rsidRPr="00BF75E7" w:rsidRDefault="00262931">
      <w:pPr>
        <w:rPr>
          <w:rFonts w:asciiTheme="minorHAnsi" w:hAnsiTheme="minorHAnsi" w:cstheme="minorHAnsi"/>
        </w:rPr>
      </w:pPr>
    </w:p>
    <w:p w14:paraId="690BD99F" w14:textId="77777777" w:rsidR="00262931" w:rsidRPr="00BF75E7" w:rsidRDefault="00262931">
      <w:pPr>
        <w:rPr>
          <w:rFonts w:asciiTheme="minorHAnsi" w:hAnsiTheme="minorHAnsi" w:cstheme="minorHAnsi"/>
        </w:rPr>
      </w:pPr>
    </w:p>
    <w:p w14:paraId="63842549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5F973F2E" w14:textId="77777777" w:rsidR="00C87F08" w:rsidRPr="00BF75E7" w:rsidRDefault="00C87F08">
      <w:pPr>
        <w:rPr>
          <w:rFonts w:asciiTheme="minorHAnsi" w:hAnsiTheme="minorHAnsi" w:cstheme="minorHAnsi"/>
        </w:rPr>
      </w:pPr>
    </w:p>
    <w:p w14:paraId="485FA37F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caps/>
          <w:color w:val="C00000"/>
          <w:sz w:val="56"/>
        </w:rPr>
      </w:pPr>
      <w:r w:rsidRPr="00BF75E7">
        <w:rPr>
          <w:rFonts w:asciiTheme="minorHAnsi" w:hAnsiTheme="minorHAnsi" w:cstheme="minorHAnsi"/>
          <w:b/>
          <w:caps/>
          <w:color w:val="C00000"/>
          <w:sz w:val="56"/>
        </w:rPr>
        <w:t>Capstone Project Report</w:t>
      </w:r>
    </w:p>
    <w:p w14:paraId="18102C89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color w:val="C00000"/>
          <w:sz w:val="44"/>
        </w:rPr>
      </w:pPr>
      <w:r w:rsidRPr="00BF75E7">
        <w:rPr>
          <w:rFonts w:asciiTheme="minorHAnsi" w:hAnsiTheme="minorHAnsi" w:cstheme="minorHAnsi"/>
          <w:b/>
          <w:color w:val="C00000"/>
          <w:sz w:val="44"/>
        </w:rPr>
        <w:t xml:space="preserve">Report </w:t>
      </w:r>
      <w:r w:rsidR="00EF03B2" w:rsidRPr="00BF75E7">
        <w:rPr>
          <w:rFonts w:asciiTheme="minorHAnsi" w:hAnsiTheme="minorHAnsi" w:cstheme="minorHAnsi"/>
          <w:b/>
          <w:color w:val="C00000"/>
          <w:sz w:val="44"/>
        </w:rPr>
        <w:t>5</w:t>
      </w:r>
      <w:r w:rsidRPr="00BF75E7">
        <w:rPr>
          <w:rFonts w:asciiTheme="minorHAnsi" w:hAnsiTheme="minorHAnsi" w:cstheme="minorHAnsi"/>
          <w:b/>
          <w:color w:val="C00000"/>
          <w:sz w:val="44"/>
        </w:rPr>
        <w:t xml:space="preserve"> – </w:t>
      </w:r>
      <w:r w:rsidR="00D022B0" w:rsidRPr="00BF75E7">
        <w:rPr>
          <w:rFonts w:asciiTheme="minorHAnsi" w:hAnsiTheme="minorHAnsi" w:cstheme="minorHAnsi"/>
          <w:b/>
          <w:color w:val="C00000"/>
          <w:sz w:val="44"/>
        </w:rPr>
        <w:t xml:space="preserve">Software </w:t>
      </w:r>
      <w:r w:rsidR="00EF03B2" w:rsidRPr="00BF75E7">
        <w:rPr>
          <w:rFonts w:asciiTheme="minorHAnsi" w:hAnsiTheme="minorHAnsi" w:cstheme="minorHAnsi"/>
          <w:b/>
          <w:color w:val="C00000"/>
          <w:sz w:val="44"/>
        </w:rPr>
        <w:t>Test Documentation</w:t>
      </w:r>
    </w:p>
    <w:p w14:paraId="3F893EBD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F38B0A1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CDCCD69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DC0DC1C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3AC8E308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6A8981C" w14:textId="77777777" w:rsidR="00262931" w:rsidRPr="00BF75E7" w:rsidRDefault="00262931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CE01A81" w14:textId="77777777" w:rsidR="00262931" w:rsidRPr="00BF75E7" w:rsidRDefault="00262931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C658069" w14:textId="77777777" w:rsidR="00262931" w:rsidRPr="00BF75E7" w:rsidRDefault="00262931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47BA80F9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58F2ACD8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70DDB2E2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4246ED5" w14:textId="77777777" w:rsidR="00C87F08" w:rsidRPr="00BF75E7" w:rsidRDefault="00C87F08" w:rsidP="00C87F08">
      <w:pPr>
        <w:jc w:val="center"/>
        <w:rPr>
          <w:rFonts w:asciiTheme="minorHAnsi" w:hAnsiTheme="minorHAnsi" w:cstheme="minorHAnsi"/>
          <w:b/>
          <w:sz w:val="44"/>
        </w:rPr>
      </w:pPr>
    </w:p>
    <w:p w14:paraId="04BC960F" w14:textId="4DA4B5D9" w:rsidR="00C87F08" w:rsidRPr="00BF75E7" w:rsidRDefault="003C4E5B" w:rsidP="00C87F08">
      <w:pPr>
        <w:spacing w:before="89"/>
        <w:ind w:left="2526" w:right="2171"/>
        <w:jc w:val="center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– Ho Chi Minh C</w:t>
      </w:r>
      <w:bookmarkStart w:id="0" w:name="_GoBack"/>
      <w:bookmarkEnd w:id="0"/>
      <w:r w:rsidR="00CD079D" w:rsidRPr="00BF75E7">
        <w:rPr>
          <w:rFonts w:asciiTheme="minorHAnsi" w:hAnsiTheme="minorHAnsi" w:cstheme="minorHAnsi"/>
          <w:sz w:val="28"/>
          <w:szCs w:val="28"/>
        </w:rPr>
        <w:t>ity</w:t>
      </w:r>
      <w:r w:rsidR="00C87F08" w:rsidRPr="00BF75E7">
        <w:rPr>
          <w:rFonts w:asciiTheme="minorHAnsi" w:hAnsiTheme="minorHAnsi" w:cstheme="minorHAnsi"/>
          <w:sz w:val="28"/>
          <w:szCs w:val="28"/>
        </w:rPr>
        <w:t xml:space="preserve">, </w:t>
      </w:r>
      <w:r w:rsidR="00CD079D" w:rsidRPr="00BF75E7">
        <w:rPr>
          <w:rFonts w:asciiTheme="minorHAnsi" w:hAnsiTheme="minorHAnsi" w:cstheme="minorHAnsi"/>
          <w:sz w:val="28"/>
          <w:szCs w:val="28"/>
        </w:rPr>
        <w:t>01/2021</w:t>
      </w:r>
      <w:r w:rsidR="00C87F08" w:rsidRPr="00BF75E7">
        <w:rPr>
          <w:rFonts w:asciiTheme="minorHAnsi" w:hAnsiTheme="minorHAnsi" w:cstheme="minorHAnsi"/>
          <w:sz w:val="28"/>
          <w:szCs w:val="28"/>
        </w:rPr>
        <w:t xml:space="preserve"> –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GB"/>
        </w:rPr>
        <w:id w:val="1379211738"/>
        <w:docPartObj>
          <w:docPartGallery w:val="Table of Contents"/>
          <w:docPartUnique/>
        </w:docPartObj>
      </w:sdtPr>
      <w:sdtEndPr>
        <w:rPr>
          <w:rFonts w:eastAsia="Times New Roman"/>
          <w:b/>
          <w:bCs/>
          <w:noProof/>
          <w:sz w:val="24"/>
          <w:szCs w:val="24"/>
          <w:lang w:val="en-US"/>
        </w:rPr>
      </w:sdtEndPr>
      <w:sdtContent>
        <w:p w14:paraId="51D56529" w14:textId="77777777" w:rsidR="0041719F" w:rsidRPr="00BF75E7" w:rsidRDefault="0041719F">
          <w:pPr>
            <w:pStyle w:val="TOCHeading"/>
            <w:rPr>
              <w:rFonts w:asciiTheme="minorHAnsi" w:hAnsiTheme="minorHAnsi" w:cstheme="minorHAnsi"/>
              <w:b/>
            </w:rPr>
          </w:pPr>
          <w:r w:rsidRPr="00BF75E7">
            <w:rPr>
              <w:rFonts w:asciiTheme="minorHAnsi" w:hAnsiTheme="minorHAnsi" w:cstheme="minorHAnsi"/>
              <w:b/>
              <w:color w:val="auto"/>
            </w:rPr>
            <w:t>Table of Contents</w:t>
          </w:r>
        </w:p>
        <w:p w14:paraId="64130ABA" w14:textId="77777777" w:rsidR="00BF75E7" w:rsidRPr="00BF75E7" w:rsidRDefault="0041719F" w:rsidP="00BF75E7">
          <w:pPr>
            <w:pStyle w:val="TOC1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r w:rsidRPr="00BF75E7">
            <w:rPr>
              <w:rFonts w:asciiTheme="minorHAnsi" w:hAnsiTheme="minorHAnsi" w:cstheme="minorHAnsi"/>
            </w:rPr>
            <w:fldChar w:fldCharType="begin"/>
          </w:r>
          <w:r w:rsidRPr="00BF75E7">
            <w:rPr>
              <w:rFonts w:asciiTheme="minorHAnsi" w:hAnsiTheme="minorHAnsi" w:cstheme="minorHAnsi"/>
            </w:rPr>
            <w:instrText xml:space="preserve"> TOC \o "1-3" \h \z \u </w:instrText>
          </w:r>
          <w:r w:rsidRPr="00BF75E7">
            <w:rPr>
              <w:rFonts w:asciiTheme="minorHAnsi" w:hAnsiTheme="minorHAnsi" w:cstheme="minorHAnsi"/>
            </w:rPr>
            <w:fldChar w:fldCharType="separate"/>
          </w:r>
          <w:hyperlink w:anchor="_Toc69695823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I. Project Report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23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498F7FD3" w14:textId="77777777" w:rsidR="00BF75E7" w:rsidRPr="00BF75E7" w:rsidRDefault="00F64C96" w:rsidP="00BF75E7">
          <w:pPr>
            <w:pStyle w:val="TOC2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24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1. Status Report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24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21279DF7" w14:textId="77777777" w:rsidR="00BF75E7" w:rsidRPr="00BF75E7" w:rsidRDefault="00F64C96" w:rsidP="00BF75E7">
          <w:pPr>
            <w:pStyle w:val="TOC2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25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2. Team Involvement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25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07E3DE2E" w14:textId="77777777" w:rsidR="00BF75E7" w:rsidRPr="00BF75E7" w:rsidRDefault="00F64C96" w:rsidP="00BF75E7">
          <w:pPr>
            <w:pStyle w:val="TOC2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26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3. Issues/Suggestion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26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4BCF4F32" w14:textId="77777777" w:rsidR="00BF75E7" w:rsidRPr="00BF75E7" w:rsidRDefault="00F64C96" w:rsidP="00BF75E7">
          <w:pPr>
            <w:pStyle w:val="TOC1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27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II. Project Management Plan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27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B1E0BC0" w14:textId="77777777" w:rsidR="00BF75E7" w:rsidRPr="00BF75E7" w:rsidRDefault="00F64C96" w:rsidP="00BF75E7">
          <w:pPr>
            <w:pStyle w:val="TOC2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28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1. Overall Description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28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7AB5B5BD" w14:textId="77777777" w:rsidR="00BF75E7" w:rsidRPr="00BF75E7" w:rsidRDefault="00F64C96" w:rsidP="00BF75E7">
          <w:pPr>
            <w:pStyle w:val="TOC3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29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1.1 Test Model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29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280A1091" w14:textId="77777777" w:rsidR="00BF75E7" w:rsidRPr="00BF75E7" w:rsidRDefault="00F64C96" w:rsidP="00BF75E7">
          <w:pPr>
            <w:pStyle w:val="TOC3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30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1.2 Testing Level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30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252A5CB9" w14:textId="77777777" w:rsidR="00BF75E7" w:rsidRPr="00BF75E7" w:rsidRDefault="00F64C96" w:rsidP="00BF75E7">
          <w:pPr>
            <w:pStyle w:val="TOC3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31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1.3 Testing Type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31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>5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533FB13" w14:textId="77777777" w:rsidR="00BF75E7" w:rsidRPr="00BF75E7" w:rsidRDefault="00F64C96" w:rsidP="00BF75E7">
          <w:pPr>
            <w:pStyle w:val="TOC2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32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2. Test Plan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32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>5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1633E7E3" w14:textId="77777777" w:rsidR="00BF75E7" w:rsidRPr="00BF75E7" w:rsidRDefault="00F64C96" w:rsidP="00BF75E7">
          <w:pPr>
            <w:pStyle w:val="TOC3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33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2.1 Test Stage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33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>5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053BD17" w14:textId="77777777" w:rsidR="00BF75E7" w:rsidRPr="00BF75E7" w:rsidRDefault="00F64C96" w:rsidP="00BF75E7">
          <w:pPr>
            <w:pStyle w:val="TOC3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34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2.2 Resource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34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>5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0789FC17" w14:textId="77777777" w:rsidR="00BF75E7" w:rsidRPr="00BF75E7" w:rsidRDefault="00F64C96" w:rsidP="00BF75E7">
          <w:pPr>
            <w:pStyle w:val="TOC3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35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2.3 Test Milestone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35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>6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5398C4F0" w14:textId="77777777" w:rsidR="00BF75E7" w:rsidRPr="00BF75E7" w:rsidRDefault="00F64C96" w:rsidP="00BF75E7">
          <w:pPr>
            <w:pStyle w:val="TOC3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36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2.4 Deliverable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36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>7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26C80913" w14:textId="77777777" w:rsidR="00BF75E7" w:rsidRPr="00BF75E7" w:rsidRDefault="00F64C96" w:rsidP="00BF75E7">
          <w:pPr>
            <w:pStyle w:val="TOC2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37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3. Test Case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37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>7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310E83B" w14:textId="77777777" w:rsidR="00BF75E7" w:rsidRPr="00BF75E7" w:rsidRDefault="00F64C96" w:rsidP="00BF75E7">
          <w:pPr>
            <w:pStyle w:val="TOC2"/>
            <w:tabs>
              <w:tab w:val="right" w:leader="dot" w:pos="9040"/>
            </w:tabs>
            <w:spacing w:line="259" w:lineRule="auto"/>
            <w:rPr>
              <w:rFonts w:asciiTheme="minorHAnsi" w:eastAsiaTheme="minorEastAsia" w:hAnsiTheme="minorHAnsi" w:cstheme="minorHAnsi"/>
              <w:noProof/>
              <w:sz w:val="22"/>
              <w:szCs w:val="22"/>
            </w:rPr>
          </w:pPr>
          <w:hyperlink w:anchor="_Toc69695838" w:history="1">
            <w:r w:rsidR="00BF75E7" w:rsidRPr="00BF75E7">
              <w:rPr>
                <w:rStyle w:val="Hyperlink"/>
                <w:rFonts w:asciiTheme="minorHAnsi" w:eastAsiaTheme="majorEastAsia" w:hAnsiTheme="minorHAnsi" w:cstheme="minorHAnsi"/>
                <w:noProof/>
              </w:rPr>
              <w:t>4. Test Reports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instrText xml:space="preserve"> PAGEREF _Toc69695838 \h </w:instrTex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t>7</w:t>
            </w:r>
            <w:r w:rsidR="00BF75E7" w:rsidRPr="00BF75E7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45DB7173" w14:textId="77777777" w:rsidR="0041719F" w:rsidRPr="00BF75E7" w:rsidRDefault="0041719F" w:rsidP="00BF75E7">
          <w:pPr>
            <w:spacing w:after="100" w:line="259" w:lineRule="auto"/>
            <w:rPr>
              <w:rFonts w:asciiTheme="minorHAnsi" w:hAnsiTheme="minorHAnsi" w:cstheme="minorHAnsi"/>
            </w:rPr>
          </w:pPr>
          <w:r w:rsidRPr="00BF75E7">
            <w:rPr>
              <w:rFonts w:asciiTheme="minorHAnsi" w:hAnsiTheme="minorHAnsi" w:cstheme="minorHAnsi"/>
              <w:b/>
              <w:bCs/>
              <w:noProof/>
            </w:rPr>
            <w:fldChar w:fldCharType="end"/>
          </w:r>
        </w:p>
      </w:sdtContent>
    </w:sdt>
    <w:p w14:paraId="62CC3B02" w14:textId="77777777" w:rsidR="00BF75E7" w:rsidRPr="00BF75E7" w:rsidRDefault="00BF75E7">
      <w:pPr>
        <w:rPr>
          <w:rFonts w:asciiTheme="minorHAnsi" w:hAnsiTheme="minorHAnsi" w:cstheme="minorHAnsi"/>
        </w:rPr>
      </w:pPr>
    </w:p>
    <w:p w14:paraId="500094D1" w14:textId="77777777" w:rsidR="00BF75E7" w:rsidRPr="00BF75E7" w:rsidRDefault="00BF75E7">
      <w:pPr>
        <w:rPr>
          <w:rFonts w:asciiTheme="minorHAnsi" w:hAnsiTheme="minorHAnsi" w:cstheme="minorHAnsi"/>
          <w:b/>
          <w:sz w:val="32"/>
          <w:szCs w:val="32"/>
        </w:rPr>
      </w:pPr>
      <w:r w:rsidRPr="00BF75E7">
        <w:rPr>
          <w:rFonts w:asciiTheme="minorHAnsi" w:hAnsiTheme="minorHAnsi" w:cstheme="minorHAnsi"/>
          <w:b/>
          <w:sz w:val="32"/>
          <w:szCs w:val="32"/>
        </w:rPr>
        <w:t>List Tables</w:t>
      </w:r>
    </w:p>
    <w:p w14:paraId="393F7976" w14:textId="77777777" w:rsidR="00BF75E7" w:rsidRPr="00BF75E7" w:rsidRDefault="00BF75E7" w:rsidP="00BF75E7">
      <w:pPr>
        <w:pStyle w:val="TableofFigures"/>
        <w:tabs>
          <w:tab w:val="right" w:leader="dot" w:pos="9040"/>
        </w:tabs>
        <w:spacing w:after="100" w:line="259" w:lineRule="auto"/>
        <w:rPr>
          <w:rFonts w:asciiTheme="minorHAnsi" w:hAnsiTheme="minorHAnsi" w:cstheme="minorHAnsi"/>
          <w:noProof/>
        </w:rPr>
      </w:pPr>
      <w:r w:rsidRPr="00BF75E7">
        <w:rPr>
          <w:rFonts w:asciiTheme="minorHAnsi" w:hAnsiTheme="minorHAnsi" w:cstheme="minorHAnsi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sz w:val="22"/>
          <w:szCs w:val="22"/>
        </w:rPr>
        <w:instrText xml:space="preserve"> TOC \h \z \c "Table" </w:instrText>
      </w:r>
      <w:r w:rsidRPr="00BF75E7">
        <w:rPr>
          <w:rFonts w:asciiTheme="minorHAnsi" w:hAnsiTheme="minorHAnsi" w:cstheme="minorHAnsi"/>
          <w:sz w:val="22"/>
          <w:szCs w:val="22"/>
        </w:rPr>
        <w:fldChar w:fldCharType="separate"/>
      </w:r>
      <w:hyperlink w:anchor="_Toc69695939" w:history="1">
        <w:r w:rsidRPr="00BF75E7">
          <w:rPr>
            <w:rStyle w:val="Hyperlink"/>
            <w:rFonts w:asciiTheme="minorHAnsi" w:hAnsiTheme="minorHAnsi" w:cstheme="minorHAnsi"/>
            <w:noProof/>
            <w:color w:val="auto"/>
          </w:rPr>
          <w:t>Table 1. Testing Levels</w:t>
        </w:r>
        <w:r w:rsidRPr="00BF75E7">
          <w:rPr>
            <w:rFonts w:asciiTheme="minorHAnsi" w:hAnsiTheme="minorHAnsi" w:cstheme="minorHAnsi"/>
            <w:noProof/>
            <w:webHidden/>
          </w:rPr>
          <w:tab/>
        </w:r>
        <w:r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Pr="00BF75E7">
          <w:rPr>
            <w:rFonts w:asciiTheme="minorHAnsi" w:hAnsiTheme="minorHAnsi" w:cstheme="minorHAnsi"/>
            <w:noProof/>
            <w:webHidden/>
          </w:rPr>
          <w:instrText xml:space="preserve"> PAGEREF _Toc69695939 \h </w:instrText>
        </w:r>
        <w:r w:rsidRPr="00BF75E7">
          <w:rPr>
            <w:rFonts w:asciiTheme="minorHAnsi" w:hAnsiTheme="minorHAnsi" w:cstheme="minorHAnsi"/>
            <w:noProof/>
            <w:webHidden/>
          </w:rPr>
        </w:r>
        <w:r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Pr="00BF75E7">
          <w:rPr>
            <w:rFonts w:asciiTheme="minorHAnsi" w:hAnsiTheme="minorHAnsi" w:cstheme="minorHAnsi"/>
            <w:noProof/>
            <w:webHidden/>
          </w:rPr>
          <w:t>4</w:t>
        </w:r>
        <w:r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53238652" w14:textId="77777777" w:rsidR="00BF75E7" w:rsidRPr="00BF75E7" w:rsidRDefault="00F64C96" w:rsidP="00BF75E7">
      <w:pPr>
        <w:pStyle w:val="TableofFigures"/>
        <w:tabs>
          <w:tab w:val="right" w:leader="dot" w:pos="9040"/>
        </w:tabs>
        <w:spacing w:after="100" w:line="259" w:lineRule="auto"/>
        <w:rPr>
          <w:rFonts w:asciiTheme="minorHAnsi" w:hAnsiTheme="minorHAnsi" w:cstheme="minorHAnsi"/>
          <w:noProof/>
        </w:rPr>
      </w:pPr>
      <w:hyperlink w:anchor="_Toc69695940" w:history="1">
        <w:r w:rsidR="00BF75E7" w:rsidRPr="00BF75E7">
          <w:rPr>
            <w:rStyle w:val="Hyperlink"/>
            <w:rFonts w:asciiTheme="minorHAnsi" w:hAnsiTheme="minorHAnsi" w:cstheme="minorHAnsi"/>
            <w:noProof/>
            <w:color w:val="auto"/>
          </w:rPr>
          <w:t>Table 2. Testing Types</w:t>
        </w:r>
        <w:r w:rsidR="00BF75E7" w:rsidRPr="00BF75E7">
          <w:rPr>
            <w:rFonts w:asciiTheme="minorHAnsi" w:hAnsiTheme="minorHAnsi" w:cstheme="minorHAnsi"/>
            <w:noProof/>
            <w:webHidden/>
          </w:rPr>
          <w:tab/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="00BF75E7" w:rsidRPr="00BF75E7">
          <w:rPr>
            <w:rFonts w:asciiTheme="minorHAnsi" w:hAnsiTheme="minorHAnsi" w:cstheme="minorHAnsi"/>
            <w:noProof/>
            <w:webHidden/>
          </w:rPr>
          <w:instrText xml:space="preserve"> PAGEREF _Toc69695940 \h </w:instrText>
        </w:r>
        <w:r w:rsidR="00BF75E7" w:rsidRPr="00BF75E7">
          <w:rPr>
            <w:rFonts w:asciiTheme="minorHAnsi" w:hAnsiTheme="minorHAnsi" w:cstheme="minorHAnsi"/>
            <w:noProof/>
            <w:webHidden/>
          </w:rPr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="00BF75E7" w:rsidRPr="00BF75E7">
          <w:rPr>
            <w:rFonts w:asciiTheme="minorHAnsi" w:hAnsiTheme="minorHAnsi" w:cstheme="minorHAnsi"/>
            <w:noProof/>
            <w:webHidden/>
          </w:rPr>
          <w:t>5</w:t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14E4EB8E" w14:textId="77777777" w:rsidR="00BF75E7" w:rsidRPr="00BF75E7" w:rsidRDefault="00F64C96" w:rsidP="00BF75E7">
      <w:pPr>
        <w:pStyle w:val="TableofFigures"/>
        <w:tabs>
          <w:tab w:val="right" w:leader="dot" w:pos="9040"/>
        </w:tabs>
        <w:spacing w:after="100" w:line="259" w:lineRule="auto"/>
        <w:rPr>
          <w:rFonts w:asciiTheme="minorHAnsi" w:hAnsiTheme="minorHAnsi" w:cstheme="minorHAnsi"/>
          <w:noProof/>
        </w:rPr>
      </w:pPr>
      <w:hyperlink w:anchor="_Toc69695941" w:history="1">
        <w:r w:rsidR="00BF75E7" w:rsidRPr="00BF75E7">
          <w:rPr>
            <w:rStyle w:val="Hyperlink"/>
            <w:rFonts w:asciiTheme="minorHAnsi" w:hAnsiTheme="minorHAnsi" w:cstheme="minorHAnsi"/>
            <w:noProof/>
            <w:color w:val="auto"/>
          </w:rPr>
          <w:t>Table 3. Test Stages</w:t>
        </w:r>
        <w:r w:rsidR="00BF75E7" w:rsidRPr="00BF75E7">
          <w:rPr>
            <w:rFonts w:asciiTheme="minorHAnsi" w:hAnsiTheme="minorHAnsi" w:cstheme="minorHAnsi"/>
            <w:noProof/>
            <w:webHidden/>
          </w:rPr>
          <w:tab/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="00BF75E7" w:rsidRPr="00BF75E7">
          <w:rPr>
            <w:rFonts w:asciiTheme="minorHAnsi" w:hAnsiTheme="minorHAnsi" w:cstheme="minorHAnsi"/>
            <w:noProof/>
            <w:webHidden/>
          </w:rPr>
          <w:instrText xml:space="preserve"> PAGEREF _Toc69695941 \h </w:instrText>
        </w:r>
        <w:r w:rsidR="00BF75E7" w:rsidRPr="00BF75E7">
          <w:rPr>
            <w:rFonts w:asciiTheme="minorHAnsi" w:hAnsiTheme="minorHAnsi" w:cstheme="minorHAnsi"/>
            <w:noProof/>
            <w:webHidden/>
          </w:rPr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="00BF75E7" w:rsidRPr="00BF75E7">
          <w:rPr>
            <w:rFonts w:asciiTheme="minorHAnsi" w:hAnsiTheme="minorHAnsi" w:cstheme="minorHAnsi"/>
            <w:noProof/>
            <w:webHidden/>
          </w:rPr>
          <w:t>5</w:t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2D2D726A" w14:textId="77777777" w:rsidR="00BF75E7" w:rsidRPr="00BF75E7" w:rsidRDefault="00F64C96" w:rsidP="00BF75E7">
      <w:pPr>
        <w:pStyle w:val="TableofFigures"/>
        <w:tabs>
          <w:tab w:val="right" w:leader="dot" w:pos="9040"/>
        </w:tabs>
        <w:spacing w:after="100" w:line="259" w:lineRule="auto"/>
        <w:rPr>
          <w:rFonts w:asciiTheme="minorHAnsi" w:hAnsiTheme="minorHAnsi" w:cstheme="minorHAnsi"/>
          <w:noProof/>
        </w:rPr>
      </w:pPr>
      <w:hyperlink w:anchor="_Toc69695942" w:history="1">
        <w:r w:rsidR="00BF75E7" w:rsidRPr="00BF75E7">
          <w:rPr>
            <w:rStyle w:val="Hyperlink"/>
            <w:rFonts w:asciiTheme="minorHAnsi" w:hAnsiTheme="minorHAnsi" w:cstheme="minorHAnsi"/>
            <w:noProof/>
            <w:color w:val="auto"/>
          </w:rPr>
          <w:t>Table 4. Human Resources</w:t>
        </w:r>
        <w:r w:rsidR="00BF75E7" w:rsidRPr="00BF75E7">
          <w:rPr>
            <w:rFonts w:asciiTheme="minorHAnsi" w:hAnsiTheme="minorHAnsi" w:cstheme="minorHAnsi"/>
            <w:noProof/>
            <w:webHidden/>
          </w:rPr>
          <w:tab/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="00BF75E7" w:rsidRPr="00BF75E7">
          <w:rPr>
            <w:rFonts w:asciiTheme="minorHAnsi" w:hAnsiTheme="minorHAnsi" w:cstheme="minorHAnsi"/>
            <w:noProof/>
            <w:webHidden/>
          </w:rPr>
          <w:instrText xml:space="preserve"> PAGEREF _Toc69695942 \h </w:instrText>
        </w:r>
        <w:r w:rsidR="00BF75E7" w:rsidRPr="00BF75E7">
          <w:rPr>
            <w:rFonts w:asciiTheme="minorHAnsi" w:hAnsiTheme="minorHAnsi" w:cstheme="minorHAnsi"/>
            <w:noProof/>
            <w:webHidden/>
          </w:rPr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="00BF75E7" w:rsidRPr="00BF75E7">
          <w:rPr>
            <w:rFonts w:asciiTheme="minorHAnsi" w:hAnsiTheme="minorHAnsi" w:cstheme="minorHAnsi"/>
            <w:noProof/>
            <w:webHidden/>
          </w:rPr>
          <w:t>5</w:t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438B1F74" w14:textId="77777777" w:rsidR="00BF75E7" w:rsidRPr="00BF75E7" w:rsidRDefault="00F64C96" w:rsidP="00BF75E7">
      <w:pPr>
        <w:pStyle w:val="TableofFigures"/>
        <w:tabs>
          <w:tab w:val="right" w:leader="dot" w:pos="9040"/>
        </w:tabs>
        <w:spacing w:after="100" w:line="259" w:lineRule="auto"/>
        <w:rPr>
          <w:rFonts w:asciiTheme="minorHAnsi" w:hAnsiTheme="minorHAnsi" w:cstheme="minorHAnsi"/>
          <w:noProof/>
        </w:rPr>
      </w:pPr>
      <w:hyperlink w:anchor="_Toc69695943" w:history="1">
        <w:r w:rsidR="00BF75E7" w:rsidRPr="00BF75E7">
          <w:rPr>
            <w:rStyle w:val="Hyperlink"/>
            <w:rFonts w:asciiTheme="minorHAnsi" w:hAnsiTheme="minorHAnsi" w:cstheme="minorHAnsi"/>
            <w:noProof/>
            <w:color w:val="auto"/>
          </w:rPr>
          <w:t>Table 5. Environment</w:t>
        </w:r>
        <w:r w:rsidR="00BF75E7" w:rsidRPr="00BF75E7">
          <w:rPr>
            <w:rFonts w:asciiTheme="minorHAnsi" w:hAnsiTheme="minorHAnsi" w:cstheme="minorHAnsi"/>
            <w:noProof/>
            <w:webHidden/>
          </w:rPr>
          <w:tab/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="00BF75E7" w:rsidRPr="00BF75E7">
          <w:rPr>
            <w:rFonts w:asciiTheme="minorHAnsi" w:hAnsiTheme="minorHAnsi" w:cstheme="minorHAnsi"/>
            <w:noProof/>
            <w:webHidden/>
          </w:rPr>
          <w:instrText xml:space="preserve"> PAGEREF _Toc69695943 \h </w:instrText>
        </w:r>
        <w:r w:rsidR="00BF75E7" w:rsidRPr="00BF75E7">
          <w:rPr>
            <w:rFonts w:asciiTheme="minorHAnsi" w:hAnsiTheme="minorHAnsi" w:cstheme="minorHAnsi"/>
            <w:noProof/>
            <w:webHidden/>
          </w:rPr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="00BF75E7" w:rsidRPr="00BF75E7">
          <w:rPr>
            <w:rFonts w:asciiTheme="minorHAnsi" w:hAnsiTheme="minorHAnsi" w:cstheme="minorHAnsi"/>
            <w:noProof/>
            <w:webHidden/>
          </w:rPr>
          <w:t>6</w:t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4B4281E7" w14:textId="77777777" w:rsidR="00BF75E7" w:rsidRPr="00BF75E7" w:rsidRDefault="00F64C96" w:rsidP="00BF75E7">
      <w:pPr>
        <w:pStyle w:val="TableofFigures"/>
        <w:tabs>
          <w:tab w:val="right" w:leader="dot" w:pos="9040"/>
        </w:tabs>
        <w:spacing w:after="100" w:line="259" w:lineRule="auto"/>
        <w:rPr>
          <w:rFonts w:asciiTheme="minorHAnsi" w:hAnsiTheme="minorHAnsi" w:cstheme="minorHAnsi"/>
          <w:noProof/>
        </w:rPr>
      </w:pPr>
      <w:hyperlink w:anchor="_Toc69695944" w:history="1">
        <w:r w:rsidR="00BF75E7" w:rsidRPr="00BF75E7">
          <w:rPr>
            <w:rStyle w:val="Hyperlink"/>
            <w:rFonts w:asciiTheme="minorHAnsi" w:hAnsiTheme="minorHAnsi" w:cstheme="minorHAnsi"/>
            <w:noProof/>
            <w:color w:val="auto"/>
          </w:rPr>
          <w:t>Table 6. Test Milestones</w:t>
        </w:r>
        <w:r w:rsidR="00BF75E7" w:rsidRPr="00BF75E7">
          <w:rPr>
            <w:rFonts w:asciiTheme="minorHAnsi" w:hAnsiTheme="minorHAnsi" w:cstheme="minorHAnsi"/>
            <w:noProof/>
            <w:webHidden/>
          </w:rPr>
          <w:tab/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="00BF75E7" w:rsidRPr="00BF75E7">
          <w:rPr>
            <w:rFonts w:asciiTheme="minorHAnsi" w:hAnsiTheme="minorHAnsi" w:cstheme="minorHAnsi"/>
            <w:noProof/>
            <w:webHidden/>
          </w:rPr>
          <w:instrText xml:space="preserve"> PAGEREF _Toc69695944 \h </w:instrText>
        </w:r>
        <w:r w:rsidR="00BF75E7" w:rsidRPr="00BF75E7">
          <w:rPr>
            <w:rFonts w:asciiTheme="minorHAnsi" w:hAnsiTheme="minorHAnsi" w:cstheme="minorHAnsi"/>
            <w:noProof/>
            <w:webHidden/>
          </w:rPr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="00BF75E7" w:rsidRPr="00BF75E7">
          <w:rPr>
            <w:rFonts w:asciiTheme="minorHAnsi" w:hAnsiTheme="minorHAnsi" w:cstheme="minorHAnsi"/>
            <w:noProof/>
            <w:webHidden/>
          </w:rPr>
          <w:t>7</w:t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517E4FD0" w14:textId="77777777" w:rsidR="00BF75E7" w:rsidRPr="00BF75E7" w:rsidRDefault="00F64C96" w:rsidP="00BF75E7">
      <w:pPr>
        <w:pStyle w:val="TableofFigures"/>
        <w:tabs>
          <w:tab w:val="right" w:leader="dot" w:pos="9040"/>
        </w:tabs>
        <w:spacing w:after="100" w:line="259" w:lineRule="auto"/>
        <w:rPr>
          <w:rFonts w:asciiTheme="minorHAnsi" w:hAnsiTheme="minorHAnsi" w:cstheme="minorHAnsi"/>
          <w:noProof/>
        </w:rPr>
      </w:pPr>
      <w:hyperlink w:anchor="_Toc69695945" w:history="1">
        <w:r w:rsidR="00BF75E7" w:rsidRPr="00BF75E7">
          <w:rPr>
            <w:rStyle w:val="Hyperlink"/>
            <w:rFonts w:asciiTheme="minorHAnsi" w:hAnsiTheme="minorHAnsi" w:cstheme="minorHAnsi"/>
            <w:noProof/>
            <w:color w:val="auto"/>
          </w:rPr>
          <w:t>Table 7. Deliverables</w:t>
        </w:r>
        <w:r w:rsidR="00BF75E7" w:rsidRPr="00BF75E7">
          <w:rPr>
            <w:rFonts w:asciiTheme="minorHAnsi" w:hAnsiTheme="minorHAnsi" w:cstheme="minorHAnsi"/>
            <w:noProof/>
            <w:webHidden/>
          </w:rPr>
          <w:tab/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="00BF75E7" w:rsidRPr="00BF75E7">
          <w:rPr>
            <w:rFonts w:asciiTheme="minorHAnsi" w:hAnsiTheme="minorHAnsi" w:cstheme="minorHAnsi"/>
            <w:noProof/>
            <w:webHidden/>
          </w:rPr>
          <w:instrText xml:space="preserve"> PAGEREF _Toc69695945 \h </w:instrText>
        </w:r>
        <w:r w:rsidR="00BF75E7" w:rsidRPr="00BF75E7">
          <w:rPr>
            <w:rFonts w:asciiTheme="minorHAnsi" w:hAnsiTheme="minorHAnsi" w:cstheme="minorHAnsi"/>
            <w:noProof/>
            <w:webHidden/>
          </w:rPr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="00BF75E7" w:rsidRPr="00BF75E7">
          <w:rPr>
            <w:rFonts w:asciiTheme="minorHAnsi" w:hAnsiTheme="minorHAnsi" w:cstheme="minorHAnsi"/>
            <w:noProof/>
            <w:webHidden/>
          </w:rPr>
          <w:t>7</w:t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75C8B0AE" w14:textId="77777777" w:rsidR="00BF75E7" w:rsidRPr="00BF75E7" w:rsidRDefault="00F64C96" w:rsidP="00BF75E7">
      <w:pPr>
        <w:pStyle w:val="TableofFigures"/>
        <w:tabs>
          <w:tab w:val="right" w:leader="dot" w:pos="9040"/>
        </w:tabs>
        <w:spacing w:after="100" w:line="259" w:lineRule="auto"/>
        <w:rPr>
          <w:rFonts w:asciiTheme="minorHAnsi" w:hAnsiTheme="minorHAnsi" w:cstheme="minorHAnsi"/>
          <w:noProof/>
        </w:rPr>
      </w:pPr>
      <w:hyperlink w:anchor="_Toc69695946" w:history="1">
        <w:r w:rsidR="00BF75E7" w:rsidRPr="00BF75E7">
          <w:rPr>
            <w:rStyle w:val="Hyperlink"/>
            <w:rFonts w:asciiTheme="minorHAnsi" w:hAnsiTheme="minorHAnsi" w:cstheme="minorHAnsi"/>
            <w:noProof/>
            <w:color w:val="auto"/>
          </w:rPr>
          <w:t>Table 8. Test Cases</w:t>
        </w:r>
        <w:r w:rsidR="00BF75E7" w:rsidRPr="00BF75E7">
          <w:rPr>
            <w:rFonts w:asciiTheme="minorHAnsi" w:hAnsiTheme="minorHAnsi" w:cstheme="minorHAnsi"/>
            <w:noProof/>
            <w:webHidden/>
          </w:rPr>
          <w:tab/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="00BF75E7" w:rsidRPr="00BF75E7">
          <w:rPr>
            <w:rFonts w:asciiTheme="minorHAnsi" w:hAnsiTheme="minorHAnsi" w:cstheme="minorHAnsi"/>
            <w:noProof/>
            <w:webHidden/>
          </w:rPr>
          <w:instrText xml:space="preserve"> PAGEREF _Toc69695946 \h </w:instrText>
        </w:r>
        <w:r w:rsidR="00BF75E7" w:rsidRPr="00BF75E7">
          <w:rPr>
            <w:rFonts w:asciiTheme="minorHAnsi" w:hAnsiTheme="minorHAnsi" w:cstheme="minorHAnsi"/>
            <w:noProof/>
            <w:webHidden/>
          </w:rPr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="00BF75E7" w:rsidRPr="00BF75E7">
          <w:rPr>
            <w:rFonts w:asciiTheme="minorHAnsi" w:hAnsiTheme="minorHAnsi" w:cstheme="minorHAnsi"/>
            <w:noProof/>
            <w:webHidden/>
          </w:rPr>
          <w:t>7</w:t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2F2F0669" w14:textId="77777777" w:rsidR="00BF75E7" w:rsidRPr="00BF75E7" w:rsidRDefault="00F64C96" w:rsidP="00BF75E7">
      <w:pPr>
        <w:pStyle w:val="TableofFigures"/>
        <w:tabs>
          <w:tab w:val="right" w:leader="dot" w:pos="9040"/>
        </w:tabs>
        <w:spacing w:after="100" w:line="259" w:lineRule="auto"/>
        <w:rPr>
          <w:rFonts w:asciiTheme="minorHAnsi" w:hAnsiTheme="minorHAnsi" w:cstheme="minorHAnsi"/>
          <w:noProof/>
        </w:rPr>
      </w:pPr>
      <w:hyperlink w:anchor="_Toc69695947" w:history="1">
        <w:r w:rsidR="00BF75E7" w:rsidRPr="00BF75E7">
          <w:rPr>
            <w:rStyle w:val="Hyperlink"/>
            <w:rFonts w:asciiTheme="minorHAnsi" w:hAnsiTheme="minorHAnsi" w:cstheme="minorHAnsi"/>
            <w:noProof/>
            <w:color w:val="auto"/>
          </w:rPr>
          <w:t>Table 9. Test Reports</w:t>
        </w:r>
        <w:r w:rsidR="00BF75E7" w:rsidRPr="00BF75E7">
          <w:rPr>
            <w:rFonts w:asciiTheme="minorHAnsi" w:hAnsiTheme="minorHAnsi" w:cstheme="minorHAnsi"/>
            <w:noProof/>
            <w:webHidden/>
          </w:rPr>
          <w:tab/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="00BF75E7" w:rsidRPr="00BF75E7">
          <w:rPr>
            <w:rFonts w:asciiTheme="minorHAnsi" w:hAnsiTheme="minorHAnsi" w:cstheme="minorHAnsi"/>
            <w:noProof/>
            <w:webHidden/>
          </w:rPr>
          <w:instrText xml:space="preserve"> PAGEREF _Toc69695947 \h </w:instrText>
        </w:r>
        <w:r w:rsidR="00BF75E7" w:rsidRPr="00BF75E7">
          <w:rPr>
            <w:rFonts w:asciiTheme="minorHAnsi" w:hAnsiTheme="minorHAnsi" w:cstheme="minorHAnsi"/>
            <w:noProof/>
            <w:webHidden/>
          </w:rPr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="00BF75E7" w:rsidRPr="00BF75E7">
          <w:rPr>
            <w:rFonts w:asciiTheme="minorHAnsi" w:hAnsiTheme="minorHAnsi" w:cstheme="minorHAnsi"/>
            <w:noProof/>
            <w:webHidden/>
          </w:rPr>
          <w:t>7</w:t>
        </w:r>
        <w:r w:rsidR="00BF75E7"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3224E5D1" w14:textId="77777777" w:rsidR="00BF75E7" w:rsidRPr="00BF75E7" w:rsidRDefault="00BF75E7" w:rsidP="00BF75E7">
      <w:pPr>
        <w:spacing w:after="100" w:line="259" w:lineRule="auto"/>
        <w:rPr>
          <w:rFonts w:asciiTheme="minorHAnsi" w:hAnsiTheme="minorHAnsi" w:cstheme="minorHAnsi"/>
          <w:sz w:val="22"/>
          <w:szCs w:val="22"/>
        </w:rPr>
      </w:pPr>
      <w:r w:rsidRPr="00BF75E7">
        <w:rPr>
          <w:rFonts w:asciiTheme="minorHAnsi" w:hAnsiTheme="minorHAnsi" w:cstheme="minorHAnsi"/>
          <w:sz w:val="22"/>
          <w:szCs w:val="22"/>
        </w:rPr>
        <w:fldChar w:fldCharType="end"/>
      </w:r>
    </w:p>
    <w:p w14:paraId="014C4B2F" w14:textId="77777777" w:rsidR="00BF75E7" w:rsidRPr="00BF75E7" w:rsidRDefault="00BF75E7">
      <w:pPr>
        <w:rPr>
          <w:rFonts w:asciiTheme="minorHAnsi" w:hAnsiTheme="minorHAnsi" w:cstheme="minorHAnsi"/>
          <w:sz w:val="22"/>
          <w:szCs w:val="22"/>
        </w:rPr>
      </w:pPr>
    </w:p>
    <w:p w14:paraId="3A15C615" w14:textId="77777777" w:rsidR="00BF75E7" w:rsidRPr="00BF75E7" w:rsidRDefault="00BF75E7">
      <w:pPr>
        <w:rPr>
          <w:rFonts w:asciiTheme="minorHAnsi" w:hAnsiTheme="minorHAnsi" w:cstheme="minorHAnsi"/>
          <w:b/>
          <w:sz w:val="32"/>
          <w:szCs w:val="32"/>
        </w:rPr>
      </w:pPr>
      <w:r w:rsidRPr="00BF75E7">
        <w:rPr>
          <w:rFonts w:asciiTheme="minorHAnsi" w:hAnsiTheme="minorHAnsi" w:cstheme="minorHAnsi"/>
          <w:b/>
          <w:sz w:val="32"/>
          <w:szCs w:val="32"/>
        </w:rPr>
        <w:t>List Figures</w:t>
      </w:r>
    </w:p>
    <w:p w14:paraId="13BFC554" w14:textId="0E7935AB" w:rsidR="00BF75E7" w:rsidRPr="00BF75E7" w:rsidRDefault="00BF75E7">
      <w:pPr>
        <w:pStyle w:val="TableofFigures"/>
        <w:tabs>
          <w:tab w:val="right" w:leader="dot" w:pos="9040"/>
        </w:tabs>
        <w:rPr>
          <w:rFonts w:asciiTheme="minorHAnsi" w:eastAsiaTheme="minorEastAsia" w:hAnsiTheme="minorHAnsi" w:cstheme="minorHAnsi"/>
          <w:noProof/>
        </w:rPr>
      </w:pPr>
      <w:r w:rsidRPr="00BF75E7">
        <w:rPr>
          <w:rFonts w:asciiTheme="minorHAnsi" w:hAnsiTheme="minorHAnsi" w:cstheme="minorHAnsi"/>
          <w:b/>
        </w:rPr>
        <w:fldChar w:fldCharType="begin"/>
      </w:r>
      <w:r w:rsidRPr="00BF75E7">
        <w:rPr>
          <w:rFonts w:asciiTheme="minorHAnsi" w:hAnsiTheme="minorHAnsi" w:cstheme="minorHAnsi"/>
          <w:b/>
        </w:rPr>
        <w:instrText xml:space="preserve"> TOC \h \z \c "Figure" </w:instrText>
      </w:r>
      <w:r w:rsidRPr="00BF75E7">
        <w:rPr>
          <w:rFonts w:asciiTheme="minorHAnsi" w:hAnsiTheme="minorHAnsi" w:cstheme="minorHAnsi"/>
          <w:b/>
        </w:rPr>
        <w:fldChar w:fldCharType="separate"/>
      </w:r>
      <w:hyperlink w:anchor="_Toc69695991" w:history="1">
        <w:r w:rsidRPr="00BF75E7">
          <w:rPr>
            <w:rStyle w:val="Hyperlink"/>
            <w:rFonts w:asciiTheme="minorHAnsi" w:hAnsiTheme="minorHAnsi" w:cstheme="minorHAnsi"/>
            <w:noProof/>
            <w:color w:val="auto"/>
          </w:rPr>
          <w:t>Figure 1</w:t>
        </w:r>
        <w:r w:rsidR="00EE581D">
          <w:rPr>
            <w:rStyle w:val="Hyperlink"/>
            <w:rFonts w:asciiTheme="minorHAnsi" w:hAnsiTheme="minorHAnsi" w:cstheme="minorHAnsi"/>
            <w:noProof/>
            <w:color w:val="auto"/>
          </w:rPr>
          <w:t>.</w:t>
        </w:r>
        <w:r w:rsidRPr="00BF75E7">
          <w:rPr>
            <w:rStyle w:val="Hyperlink"/>
            <w:rFonts w:asciiTheme="minorHAnsi" w:hAnsiTheme="minorHAnsi" w:cstheme="minorHAnsi"/>
            <w:noProof/>
            <w:color w:val="auto"/>
          </w:rPr>
          <w:t xml:space="preserve"> Prototype model</w:t>
        </w:r>
        <w:r w:rsidRPr="00BF75E7">
          <w:rPr>
            <w:rFonts w:asciiTheme="minorHAnsi" w:hAnsiTheme="minorHAnsi" w:cstheme="minorHAnsi"/>
            <w:noProof/>
            <w:webHidden/>
          </w:rPr>
          <w:tab/>
        </w:r>
        <w:r w:rsidRPr="00BF75E7">
          <w:rPr>
            <w:rFonts w:asciiTheme="minorHAnsi" w:hAnsiTheme="minorHAnsi" w:cstheme="minorHAnsi"/>
            <w:noProof/>
            <w:webHidden/>
          </w:rPr>
          <w:fldChar w:fldCharType="begin"/>
        </w:r>
        <w:r w:rsidRPr="00BF75E7">
          <w:rPr>
            <w:rFonts w:asciiTheme="minorHAnsi" w:hAnsiTheme="minorHAnsi" w:cstheme="minorHAnsi"/>
            <w:noProof/>
            <w:webHidden/>
          </w:rPr>
          <w:instrText xml:space="preserve"> PAGEREF _Toc69695991 \h </w:instrText>
        </w:r>
        <w:r w:rsidRPr="00BF75E7">
          <w:rPr>
            <w:rFonts w:asciiTheme="minorHAnsi" w:hAnsiTheme="minorHAnsi" w:cstheme="minorHAnsi"/>
            <w:noProof/>
            <w:webHidden/>
          </w:rPr>
        </w:r>
        <w:r w:rsidRPr="00BF75E7">
          <w:rPr>
            <w:rFonts w:asciiTheme="minorHAnsi" w:hAnsiTheme="minorHAnsi" w:cstheme="minorHAnsi"/>
            <w:noProof/>
            <w:webHidden/>
          </w:rPr>
          <w:fldChar w:fldCharType="separate"/>
        </w:r>
        <w:r w:rsidRPr="00BF75E7">
          <w:rPr>
            <w:rFonts w:asciiTheme="minorHAnsi" w:hAnsiTheme="minorHAnsi" w:cstheme="minorHAnsi"/>
            <w:noProof/>
            <w:webHidden/>
          </w:rPr>
          <w:t>4</w:t>
        </w:r>
        <w:r w:rsidRPr="00BF75E7">
          <w:rPr>
            <w:rFonts w:asciiTheme="minorHAnsi" w:hAnsiTheme="minorHAnsi" w:cstheme="minorHAnsi"/>
            <w:noProof/>
            <w:webHidden/>
          </w:rPr>
          <w:fldChar w:fldCharType="end"/>
        </w:r>
      </w:hyperlink>
    </w:p>
    <w:p w14:paraId="0E9C168F" w14:textId="705CE898" w:rsidR="0041719F" w:rsidRPr="00BF75E7" w:rsidRDefault="00BF75E7">
      <w:pPr>
        <w:rPr>
          <w:rFonts w:asciiTheme="minorHAnsi" w:hAnsiTheme="minorHAnsi" w:cstheme="minorHAnsi"/>
          <w:b/>
          <w:sz w:val="32"/>
          <w:szCs w:val="32"/>
        </w:rPr>
      </w:pPr>
      <w:r w:rsidRPr="00BF75E7">
        <w:rPr>
          <w:rFonts w:asciiTheme="minorHAnsi" w:hAnsiTheme="minorHAnsi" w:cstheme="minorHAnsi"/>
          <w:b/>
        </w:rPr>
        <w:fldChar w:fldCharType="end"/>
      </w:r>
      <w:r w:rsidR="0041719F" w:rsidRPr="00BF75E7">
        <w:rPr>
          <w:rFonts w:asciiTheme="minorHAnsi" w:hAnsiTheme="minorHAnsi" w:cstheme="minorHAnsi"/>
          <w:b/>
          <w:sz w:val="32"/>
          <w:szCs w:val="32"/>
        </w:rPr>
        <w:br w:type="page"/>
      </w:r>
    </w:p>
    <w:p w14:paraId="151A1C48" w14:textId="77777777" w:rsidR="00C87F08" w:rsidRPr="00BF75E7" w:rsidRDefault="00A0058F" w:rsidP="00AB056F">
      <w:pPr>
        <w:pStyle w:val="Heading1"/>
        <w:rPr>
          <w:rFonts w:asciiTheme="minorHAnsi" w:hAnsiTheme="minorHAnsi" w:cstheme="minorHAnsi"/>
        </w:rPr>
      </w:pPr>
      <w:bookmarkStart w:id="1" w:name="_Toc69695823"/>
      <w:r w:rsidRPr="00BF75E7">
        <w:rPr>
          <w:rFonts w:asciiTheme="minorHAnsi" w:hAnsiTheme="minorHAnsi" w:cstheme="minorHAnsi"/>
        </w:rPr>
        <w:lastRenderedPageBreak/>
        <w:t>I. Project Report</w:t>
      </w:r>
      <w:bookmarkEnd w:id="1"/>
    </w:p>
    <w:p w14:paraId="25BBAFB4" w14:textId="77777777" w:rsidR="00DD74C0" w:rsidRPr="00BF75E7" w:rsidRDefault="00DD74C0" w:rsidP="002E0C5F">
      <w:pPr>
        <w:pStyle w:val="Heading2"/>
        <w:rPr>
          <w:rFonts w:asciiTheme="minorHAnsi" w:hAnsiTheme="minorHAnsi" w:cstheme="minorHAnsi"/>
        </w:rPr>
      </w:pPr>
      <w:bookmarkStart w:id="2" w:name="_Toc69695824"/>
      <w:r w:rsidRPr="00BF75E7">
        <w:rPr>
          <w:rFonts w:asciiTheme="minorHAnsi" w:hAnsiTheme="minorHAnsi" w:cstheme="minorHAnsi"/>
        </w:rPr>
        <w:t>1. Status Report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89"/>
        <w:gridCol w:w="4146"/>
      </w:tblGrid>
      <w:tr w:rsidR="00DD74C0" w:rsidRPr="00BF75E7" w14:paraId="73222366" w14:textId="77777777" w:rsidTr="00EB7367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C50530D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08ED837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3097C31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DEE1ED8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DD74C0" w:rsidRPr="00BF75E7" w14:paraId="5AEED813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50593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3CC9D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D98BF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9BEF0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  <w:tr w:rsidR="00DD74C0" w:rsidRPr="00BF75E7" w14:paraId="55BBD340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43768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E56D7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64993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17394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  <w:tr w:rsidR="00DD74C0" w:rsidRPr="00BF75E7" w14:paraId="791242B2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419F7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4D8CC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DC934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C811E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</w:tbl>
    <w:p w14:paraId="4C95AEF5" w14:textId="77777777" w:rsidR="00DD74C0" w:rsidRPr="00BF75E7" w:rsidRDefault="00DD74C0" w:rsidP="00DD74C0">
      <w:pPr>
        <w:rPr>
          <w:rFonts w:asciiTheme="minorHAnsi" w:hAnsiTheme="minorHAnsi" w:cstheme="minorHAnsi"/>
        </w:rPr>
      </w:pPr>
    </w:p>
    <w:p w14:paraId="2565D66E" w14:textId="77777777" w:rsidR="00DD74C0" w:rsidRPr="00BF75E7" w:rsidRDefault="00DD74C0" w:rsidP="002E0C5F">
      <w:pPr>
        <w:pStyle w:val="Heading2"/>
        <w:rPr>
          <w:rFonts w:asciiTheme="minorHAnsi" w:hAnsiTheme="minorHAnsi" w:cstheme="minorHAnsi"/>
        </w:rPr>
      </w:pPr>
      <w:bookmarkStart w:id="3" w:name="_Toc69695825"/>
      <w:r w:rsidRPr="00BF75E7">
        <w:rPr>
          <w:rFonts w:asciiTheme="minorHAnsi" w:hAnsiTheme="minorHAnsi" w:cstheme="minorHAnsi"/>
        </w:rPr>
        <w:t>2. Team Involvement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BF75E7" w14:paraId="0C821E85" w14:textId="77777777" w:rsidTr="00EB7367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EE0033D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2E92DBB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68C07FF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51B89CD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DD74C0" w:rsidRPr="00BF75E7" w14:paraId="6201D8E0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8BC3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3A191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9F68A" w14:textId="3A95D3CC" w:rsidR="00DD74C0" w:rsidRPr="00BF75E7" w:rsidRDefault="005970DA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3F52F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  <w:tr w:rsidR="00DD74C0" w:rsidRPr="00BF75E7" w14:paraId="65C696F5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9EA2E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9DAA0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505F6" w14:textId="4890766B" w:rsidR="00DD74C0" w:rsidRPr="00BF75E7" w:rsidRDefault="005970DA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2A668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  <w:tr w:rsidR="00DD74C0" w:rsidRPr="00BF75E7" w14:paraId="5C8D697B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A112B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16222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E7F14" w14:textId="1F78DB7C" w:rsidR="00DD74C0" w:rsidRPr="00BF75E7" w:rsidRDefault="005970DA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DFC1B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</w:tbl>
    <w:p w14:paraId="38146D13" w14:textId="77777777" w:rsidR="00DD74C0" w:rsidRPr="00BF75E7" w:rsidRDefault="00DD74C0" w:rsidP="00DD74C0">
      <w:pPr>
        <w:rPr>
          <w:rFonts w:asciiTheme="minorHAnsi" w:hAnsiTheme="minorHAnsi" w:cstheme="minorHAnsi"/>
        </w:rPr>
      </w:pPr>
    </w:p>
    <w:p w14:paraId="02A94022" w14:textId="77777777" w:rsidR="00DD74C0" w:rsidRPr="00BF75E7" w:rsidRDefault="00DD74C0" w:rsidP="002E0C5F">
      <w:pPr>
        <w:pStyle w:val="Heading2"/>
        <w:rPr>
          <w:rFonts w:asciiTheme="minorHAnsi" w:hAnsiTheme="minorHAnsi" w:cstheme="minorHAnsi"/>
        </w:rPr>
      </w:pPr>
      <w:bookmarkStart w:id="4" w:name="_Toc69695826"/>
      <w:r w:rsidRPr="00BF75E7">
        <w:rPr>
          <w:rFonts w:asciiTheme="minorHAnsi" w:hAnsiTheme="minorHAnsi" w:cstheme="minorHAnsi"/>
        </w:rPr>
        <w:t>3. Issues/Suggestions</w:t>
      </w:r>
      <w:bookmarkEnd w:id="4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89"/>
        <w:gridCol w:w="4146"/>
      </w:tblGrid>
      <w:tr w:rsidR="00DD74C0" w:rsidRPr="00BF75E7" w14:paraId="496115EA" w14:textId="77777777" w:rsidTr="00EB7367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20DFDBE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DCC2E00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D0DADE2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0D4A8EC" w14:textId="77777777" w:rsidR="00DD74C0" w:rsidRPr="00BF75E7" w:rsidRDefault="00DD74C0" w:rsidP="00D811EA">
            <w:pPr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DD74C0" w:rsidRPr="00BF75E7" w14:paraId="01E4741E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283FB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E0316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920BB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9998C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  <w:tr w:rsidR="00DD74C0" w:rsidRPr="00BF75E7" w14:paraId="34129426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757B9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D3039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FC749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D076D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  <w:tr w:rsidR="00DD74C0" w:rsidRPr="00BF75E7" w14:paraId="779D417F" w14:textId="77777777" w:rsidTr="00D811EA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A4E72" w14:textId="77777777" w:rsidR="00DD74C0" w:rsidRPr="00BF75E7" w:rsidRDefault="00DD74C0" w:rsidP="00D811EA">
            <w:pPr>
              <w:jc w:val="center"/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040AF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E482C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3AE93" w14:textId="77777777" w:rsidR="00DD74C0" w:rsidRPr="00BF75E7" w:rsidRDefault="00DD74C0" w:rsidP="00D811EA">
            <w:pPr>
              <w:rPr>
                <w:rFonts w:asciiTheme="minorHAnsi" w:hAnsiTheme="minorHAnsi" w:cstheme="minorHAnsi"/>
                <w:color w:val="000000"/>
                <w:lang w:eastAsia="en-GB"/>
              </w:rPr>
            </w:pPr>
            <w:r w:rsidRPr="00BF75E7">
              <w:rPr>
                <w:rFonts w:asciiTheme="minorHAnsi" w:hAnsiTheme="minorHAnsi" w:cstheme="minorHAnsi"/>
                <w:color w:val="000000"/>
                <w:lang w:eastAsia="en-GB"/>
              </w:rPr>
              <w:t> </w:t>
            </w:r>
          </w:p>
        </w:tc>
      </w:tr>
    </w:tbl>
    <w:p w14:paraId="66E6AE54" w14:textId="77777777" w:rsidR="00FC4EE6" w:rsidRPr="00BF75E7" w:rsidRDefault="00FC4EE6" w:rsidP="00155E22">
      <w:pPr>
        <w:rPr>
          <w:rFonts w:asciiTheme="minorHAnsi" w:hAnsiTheme="minorHAnsi" w:cstheme="minorHAnsi"/>
        </w:rPr>
      </w:pPr>
    </w:p>
    <w:p w14:paraId="3ABABCD5" w14:textId="77777777" w:rsidR="00FC4EE6" w:rsidRPr="00BF75E7" w:rsidRDefault="00FC4EE6">
      <w:pPr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</w:rPr>
        <w:br w:type="page"/>
      </w:r>
    </w:p>
    <w:p w14:paraId="28EB1BEF" w14:textId="77777777" w:rsidR="00155E22" w:rsidRPr="00BF75E7" w:rsidRDefault="00FC4EE6" w:rsidP="00AB056F">
      <w:pPr>
        <w:pStyle w:val="Heading1"/>
        <w:rPr>
          <w:rFonts w:asciiTheme="minorHAnsi" w:hAnsiTheme="minorHAnsi" w:cstheme="minorHAnsi"/>
        </w:rPr>
      </w:pPr>
      <w:bookmarkStart w:id="5" w:name="_Toc69695827"/>
      <w:r w:rsidRPr="00BF75E7">
        <w:rPr>
          <w:rFonts w:asciiTheme="minorHAnsi" w:hAnsiTheme="minorHAnsi" w:cstheme="minorHAnsi"/>
        </w:rPr>
        <w:lastRenderedPageBreak/>
        <w:t xml:space="preserve">II. Project </w:t>
      </w:r>
      <w:r w:rsidR="00294C2B" w:rsidRPr="00BF75E7">
        <w:rPr>
          <w:rFonts w:asciiTheme="minorHAnsi" w:hAnsiTheme="minorHAnsi" w:cstheme="minorHAnsi"/>
        </w:rPr>
        <w:t>Management Plan</w:t>
      </w:r>
      <w:bookmarkEnd w:id="5"/>
    </w:p>
    <w:p w14:paraId="5E9B7085" w14:textId="77777777" w:rsidR="00FC4EE6" w:rsidRPr="00BF75E7" w:rsidRDefault="00922652" w:rsidP="00CA3444">
      <w:pPr>
        <w:pStyle w:val="Heading2"/>
        <w:rPr>
          <w:rFonts w:asciiTheme="minorHAnsi" w:hAnsiTheme="minorHAnsi" w:cstheme="minorHAnsi"/>
        </w:rPr>
      </w:pPr>
      <w:bookmarkStart w:id="6" w:name="_Toc69695828"/>
      <w:r w:rsidRPr="00BF75E7">
        <w:rPr>
          <w:rFonts w:asciiTheme="minorHAnsi" w:hAnsiTheme="minorHAnsi" w:cstheme="minorHAnsi"/>
        </w:rPr>
        <w:t xml:space="preserve">1. </w:t>
      </w:r>
      <w:r w:rsidR="00E6342E" w:rsidRPr="00BF75E7">
        <w:rPr>
          <w:rFonts w:asciiTheme="minorHAnsi" w:hAnsiTheme="minorHAnsi" w:cstheme="minorHAnsi"/>
        </w:rPr>
        <w:t>Overall Description</w:t>
      </w:r>
      <w:bookmarkEnd w:id="6"/>
    </w:p>
    <w:p w14:paraId="46E195CD" w14:textId="2D47492B" w:rsidR="004721B5" w:rsidRPr="00BF75E7" w:rsidRDefault="005922B2" w:rsidP="00A05160">
      <w:pPr>
        <w:pStyle w:val="Heading3"/>
        <w:rPr>
          <w:rFonts w:asciiTheme="minorHAnsi" w:hAnsiTheme="minorHAnsi" w:cstheme="minorHAnsi"/>
        </w:rPr>
      </w:pPr>
      <w:bookmarkStart w:id="7" w:name="_Toc69695829"/>
      <w:r w:rsidRPr="00BF75E7">
        <w:rPr>
          <w:rFonts w:asciiTheme="minorHAnsi" w:hAnsiTheme="minorHAnsi" w:cstheme="minorHAnsi"/>
        </w:rPr>
        <w:t xml:space="preserve">1.1 </w:t>
      </w:r>
      <w:r w:rsidR="00E6342E" w:rsidRPr="00BF75E7">
        <w:rPr>
          <w:rFonts w:asciiTheme="minorHAnsi" w:hAnsiTheme="minorHAnsi" w:cstheme="minorHAnsi"/>
        </w:rPr>
        <w:t>Test Model</w:t>
      </w:r>
      <w:bookmarkEnd w:id="7"/>
    </w:p>
    <w:p w14:paraId="1640D46E" w14:textId="6F23ECA9" w:rsidR="007300AF" w:rsidRPr="00BF75E7" w:rsidRDefault="007300AF" w:rsidP="00713953">
      <w:pPr>
        <w:jc w:val="both"/>
        <w:rPr>
          <w:rFonts w:asciiTheme="minorHAnsi" w:hAnsiTheme="minorHAnsi" w:cstheme="minorHAnsi"/>
          <w:iCs/>
          <w:color w:val="000000" w:themeColor="text1"/>
        </w:rPr>
      </w:pPr>
      <w:r w:rsidRPr="00BF75E7">
        <w:rPr>
          <w:rFonts w:asciiTheme="minorHAnsi" w:hAnsiTheme="minorHAnsi" w:cstheme="minorHAnsi"/>
          <w:iCs/>
          <w:color w:val="000000" w:themeColor="text1"/>
        </w:rPr>
        <w:t xml:space="preserve">Based on the user requirements, team resources, and project conditions, our team has come up with using the prototype model as a </w:t>
      </w:r>
      <w:r w:rsidR="00B54004" w:rsidRPr="00BF75E7">
        <w:rPr>
          <w:rFonts w:asciiTheme="minorHAnsi" w:hAnsiTheme="minorHAnsi" w:cstheme="minorHAnsi"/>
          <w:iCs/>
          <w:color w:val="000000" w:themeColor="text1"/>
        </w:rPr>
        <w:t>software development model</w:t>
      </w:r>
      <w:r w:rsidRPr="00BF75E7">
        <w:rPr>
          <w:rFonts w:asciiTheme="minorHAnsi" w:hAnsiTheme="minorHAnsi" w:cstheme="minorHAnsi"/>
          <w:iCs/>
          <w:color w:val="000000" w:themeColor="text1"/>
        </w:rPr>
        <w:t>.</w:t>
      </w:r>
      <w:r w:rsidR="00B54004" w:rsidRPr="00BF75E7">
        <w:rPr>
          <w:rFonts w:asciiTheme="minorHAnsi" w:hAnsiTheme="minorHAnsi" w:cstheme="minorHAnsi"/>
          <w:iCs/>
          <w:color w:val="000000" w:themeColor="text1"/>
        </w:rPr>
        <w:t xml:space="preserve"> In this model, </w:t>
      </w:r>
      <w:r w:rsidR="00667657" w:rsidRPr="00BF75E7">
        <w:rPr>
          <w:rFonts w:asciiTheme="minorHAnsi" w:hAnsiTheme="minorHAnsi" w:cstheme="minorHAnsi"/>
          <w:iCs/>
          <w:color w:val="000000" w:themeColor="text1"/>
        </w:rPr>
        <w:t>a</w:t>
      </w:r>
      <w:r w:rsidR="004721B5" w:rsidRPr="00BF75E7">
        <w:rPr>
          <w:rFonts w:asciiTheme="minorHAnsi" w:hAnsiTheme="minorHAnsi" w:cstheme="minorHAnsi"/>
          <w:iCs/>
          <w:color w:val="000000" w:themeColor="text1"/>
        </w:rPr>
        <w:t xml:space="preserve"> </w:t>
      </w:r>
      <w:r w:rsidR="00B54004" w:rsidRPr="00BF75E7">
        <w:rPr>
          <w:rFonts w:asciiTheme="minorHAnsi" w:hAnsiTheme="minorHAnsi" w:cstheme="minorHAnsi"/>
          <w:iCs/>
          <w:color w:val="000000" w:themeColor="text1"/>
        </w:rPr>
        <w:t xml:space="preserve">prototype is built, tested, and reworked until it is accepted by </w:t>
      </w:r>
      <w:r w:rsidR="004721B5" w:rsidRPr="00BF75E7">
        <w:rPr>
          <w:rFonts w:asciiTheme="minorHAnsi" w:hAnsiTheme="minorHAnsi" w:cstheme="minorHAnsi"/>
          <w:iCs/>
          <w:color w:val="000000" w:themeColor="text1"/>
        </w:rPr>
        <w:t xml:space="preserve">the </w:t>
      </w:r>
      <w:r w:rsidR="003439BA" w:rsidRPr="00BF75E7">
        <w:rPr>
          <w:rFonts w:asciiTheme="minorHAnsi" w:hAnsiTheme="minorHAnsi" w:cstheme="minorHAnsi"/>
          <w:iCs/>
          <w:color w:val="000000" w:themeColor="text1"/>
        </w:rPr>
        <w:t>user</w:t>
      </w:r>
      <w:r w:rsidR="00B54004" w:rsidRPr="00BF75E7">
        <w:rPr>
          <w:rFonts w:asciiTheme="minorHAnsi" w:hAnsiTheme="minorHAnsi" w:cstheme="minorHAnsi"/>
          <w:iCs/>
          <w:color w:val="000000" w:themeColor="text1"/>
        </w:rPr>
        <w:t xml:space="preserve">. </w:t>
      </w:r>
    </w:p>
    <w:p w14:paraId="34DFDA1D" w14:textId="77777777" w:rsidR="00B54004" w:rsidRPr="00BF75E7" w:rsidRDefault="00B54004" w:rsidP="00B54004">
      <w:pPr>
        <w:keepNext/>
        <w:jc w:val="center"/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  <w:iCs/>
          <w:noProof/>
          <w:color w:val="000000" w:themeColor="text1"/>
        </w:rPr>
        <w:drawing>
          <wp:inline distT="0" distB="0" distL="0" distR="0" wp14:anchorId="5FC02F2A" wp14:editId="39328674">
            <wp:extent cx="3207327" cy="4247493"/>
            <wp:effectExtent l="0" t="0" r="0" b="127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6739" cy="4273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7FA6A" w14:textId="5B0C95CB" w:rsidR="007300AF" w:rsidRPr="00BF75E7" w:rsidRDefault="00B54004" w:rsidP="00B54004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8" w:name="_Toc69695991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Figur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Figur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1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="00EE581D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 Prototype model</w:t>
      </w:r>
      <w:bookmarkEnd w:id="8"/>
    </w:p>
    <w:p w14:paraId="74369C13" w14:textId="33C5B86D" w:rsidR="00A05160" w:rsidRPr="00BF75E7" w:rsidRDefault="00A05160" w:rsidP="00A05160">
      <w:pPr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</w:rPr>
        <w:t>References:</w:t>
      </w:r>
      <w:r w:rsidR="00F97D49" w:rsidRPr="00BF75E7">
        <w:rPr>
          <w:rFonts w:asciiTheme="minorHAnsi" w:hAnsiTheme="minorHAnsi" w:cstheme="minorHAnsi"/>
        </w:rPr>
        <w:t xml:space="preserve"> </w:t>
      </w:r>
      <w:hyperlink r:id="rId10" w:history="1">
        <w:r w:rsidR="00F97D49" w:rsidRPr="00BF75E7">
          <w:rPr>
            <w:rStyle w:val="Hyperlink"/>
            <w:rFonts w:asciiTheme="minorHAnsi" w:hAnsiTheme="minorHAnsi" w:cstheme="minorHAnsi"/>
          </w:rPr>
          <w:t>https://www.geeksforgeeks.org/software-engineering-prototyping-model/</w:t>
        </w:r>
      </w:hyperlink>
    </w:p>
    <w:p w14:paraId="43410843" w14:textId="77777777" w:rsidR="00AB047D" w:rsidRPr="00BF75E7" w:rsidRDefault="00AB047D" w:rsidP="00A05160">
      <w:pPr>
        <w:rPr>
          <w:rFonts w:asciiTheme="minorHAnsi" w:hAnsiTheme="minorHAnsi" w:cstheme="minorHAnsi"/>
        </w:rPr>
      </w:pPr>
    </w:p>
    <w:p w14:paraId="22E87319" w14:textId="40E50EFB" w:rsidR="003078ED" w:rsidRPr="00BF75E7" w:rsidRDefault="00001F75" w:rsidP="00980635">
      <w:pPr>
        <w:pStyle w:val="Heading3"/>
        <w:rPr>
          <w:rFonts w:asciiTheme="minorHAnsi" w:hAnsiTheme="minorHAnsi" w:cstheme="minorHAnsi"/>
        </w:rPr>
      </w:pPr>
      <w:bookmarkStart w:id="9" w:name="_Toc69695830"/>
      <w:r w:rsidRPr="00BF75E7">
        <w:rPr>
          <w:rFonts w:asciiTheme="minorHAnsi" w:hAnsiTheme="minorHAnsi" w:cstheme="minorHAnsi"/>
        </w:rPr>
        <w:t>1.</w:t>
      </w:r>
      <w:r w:rsidR="005922B2" w:rsidRPr="00BF75E7">
        <w:rPr>
          <w:rFonts w:asciiTheme="minorHAnsi" w:hAnsiTheme="minorHAnsi" w:cstheme="minorHAnsi"/>
        </w:rPr>
        <w:t>2</w:t>
      </w:r>
      <w:r w:rsidR="00350175" w:rsidRPr="00BF75E7">
        <w:rPr>
          <w:rFonts w:asciiTheme="minorHAnsi" w:hAnsiTheme="minorHAnsi" w:cstheme="minorHAnsi"/>
        </w:rPr>
        <w:t xml:space="preserve"> </w:t>
      </w:r>
      <w:r w:rsidR="00851703" w:rsidRPr="00BF75E7">
        <w:rPr>
          <w:rFonts w:asciiTheme="minorHAnsi" w:hAnsiTheme="minorHAnsi" w:cstheme="minorHAnsi"/>
        </w:rPr>
        <w:t>Testing Levels</w:t>
      </w:r>
      <w:bookmarkEnd w:id="9"/>
    </w:p>
    <w:tbl>
      <w:tblPr>
        <w:tblW w:w="908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19"/>
        <w:gridCol w:w="6966"/>
      </w:tblGrid>
      <w:tr w:rsidR="00A26A56" w:rsidRPr="00BF75E7" w14:paraId="147E6BD0" w14:textId="77777777" w:rsidTr="00CC2122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A945A00" w14:textId="77777777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Testing Level</w:t>
            </w:r>
          </w:p>
        </w:tc>
        <w:tc>
          <w:tcPr>
            <w:tcW w:w="6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84D9CA0" w14:textId="77777777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Description</w:t>
            </w:r>
          </w:p>
        </w:tc>
      </w:tr>
      <w:tr w:rsidR="003078ED" w:rsidRPr="00BF75E7" w14:paraId="26036CE2" w14:textId="77777777" w:rsidTr="00CC2122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0FABB31" w14:textId="77777777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Unit Testing</w:t>
            </w:r>
          </w:p>
        </w:tc>
        <w:tc>
          <w:tcPr>
            <w:tcW w:w="6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DEC1C38" w14:textId="685D5FFC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Checks the software modules are fit for use</w:t>
            </w:r>
          </w:p>
        </w:tc>
      </w:tr>
      <w:tr w:rsidR="003078ED" w:rsidRPr="00BF75E7" w14:paraId="6EAB4DE4" w14:textId="77777777" w:rsidTr="00CC2122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C74DA17" w14:textId="77777777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Integration Testing</w:t>
            </w:r>
          </w:p>
        </w:tc>
        <w:tc>
          <w:tcPr>
            <w:tcW w:w="6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9DF82D7" w14:textId="61384327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 xml:space="preserve">Checks the integrated logic of </w:t>
            </w:r>
            <w:r w:rsidR="00D17C13" w:rsidRPr="00BF75E7">
              <w:rPr>
                <w:rFonts w:asciiTheme="minorHAnsi" w:hAnsiTheme="minorHAnsi" w:cstheme="minorHAnsi"/>
                <w:color w:val="000000"/>
              </w:rPr>
              <w:t>the software module group</w:t>
            </w:r>
          </w:p>
        </w:tc>
      </w:tr>
      <w:tr w:rsidR="003078ED" w:rsidRPr="00BF75E7" w14:paraId="1910EC9A" w14:textId="77777777" w:rsidTr="00CC2122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CD81139" w14:textId="77777777" w:rsidR="003078ED" w:rsidRPr="00BF75E7" w:rsidRDefault="003078ED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System Testing</w:t>
            </w:r>
          </w:p>
        </w:tc>
        <w:tc>
          <w:tcPr>
            <w:tcW w:w="6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819990A" w14:textId="453130D9" w:rsidR="003078ED" w:rsidRPr="00BF75E7" w:rsidRDefault="00D17C13" w:rsidP="003078ED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Checks the whole system if it works as expected or not</w:t>
            </w:r>
          </w:p>
        </w:tc>
      </w:tr>
      <w:tr w:rsidR="002B318C" w:rsidRPr="00BF75E7" w14:paraId="37592769" w14:textId="77777777" w:rsidTr="00CC2122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B8A796" w14:textId="699D398D" w:rsidR="002B318C" w:rsidRPr="00BF75E7" w:rsidRDefault="002B318C" w:rsidP="003078ED">
            <w:pPr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Acceptance</w:t>
            </w:r>
            <w:r w:rsidR="003439BA" w:rsidRPr="00BF75E7">
              <w:rPr>
                <w:rFonts w:asciiTheme="minorHAnsi" w:hAnsiTheme="minorHAnsi" w:cstheme="minorHAnsi"/>
                <w:color w:val="000000"/>
              </w:rPr>
              <w:t xml:space="preserve"> Testing</w:t>
            </w:r>
          </w:p>
        </w:tc>
        <w:tc>
          <w:tcPr>
            <w:tcW w:w="6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C0217D5" w14:textId="1B704D08" w:rsidR="002B318C" w:rsidRPr="00BF75E7" w:rsidRDefault="003439BA" w:rsidP="00A7680D">
            <w:pPr>
              <w:keepNext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Checks the software if the user requirements are met or not</w:t>
            </w:r>
          </w:p>
        </w:tc>
      </w:tr>
    </w:tbl>
    <w:p w14:paraId="157B7EFF" w14:textId="0FA8DBD7" w:rsidR="00CC2122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10" w:name="_Toc69695939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1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Testing Levels</w:t>
      </w:r>
      <w:bookmarkEnd w:id="10"/>
    </w:p>
    <w:p w14:paraId="59F78164" w14:textId="320A0E9A" w:rsidR="001D2FA9" w:rsidRPr="00BF75E7" w:rsidRDefault="00001F75" w:rsidP="00C13368">
      <w:pPr>
        <w:pStyle w:val="Heading3"/>
        <w:rPr>
          <w:rFonts w:asciiTheme="minorHAnsi" w:hAnsiTheme="minorHAnsi" w:cstheme="minorHAnsi"/>
        </w:rPr>
      </w:pPr>
      <w:bookmarkStart w:id="11" w:name="_Toc69695831"/>
      <w:r w:rsidRPr="00BF75E7">
        <w:rPr>
          <w:rFonts w:asciiTheme="minorHAnsi" w:hAnsiTheme="minorHAnsi" w:cstheme="minorHAnsi"/>
        </w:rPr>
        <w:lastRenderedPageBreak/>
        <w:t>1.</w:t>
      </w:r>
      <w:r w:rsidR="005922B2" w:rsidRPr="00BF75E7">
        <w:rPr>
          <w:rFonts w:asciiTheme="minorHAnsi" w:hAnsiTheme="minorHAnsi" w:cstheme="minorHAnsi"/>
        </w:rPr>
        <w:t>3</w:t>
      </w:r>
      <w:r w:rsidR="00350175" w:rsidRPr="00BF75E7">
        <w:rPr>
          <w:rFonts w:asciiTheme="minorHAnsi" w:hAnsiTheme="minorHAnsi" w:cstheme="minorHAnsi"/>
        </w:rPr>
        <w:t xml:space="preserve"> </w:t>
      </w:r>
      <w:r w:rsidR="00851703" w:rsidRPr="00BF75E7">
        <w:rPr>
          <w:rFonts w:asciiTheme="minorHAnsi" w:hAnsiTheme="minorHAnsi" w:cstheme="minorHAnsi"/>
        </w:rPr>
        <w:t>Testing Types</w:t>
      </w:r>
      <w:bookmarkEnd w:id="11"/>
    </w:p>
    <w:tbl>
      <w:tblPr>
        <w:tblW w:w="908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56"/>
        <w:gridCol w:w="6629"/>
      </w:tblGrid>
      <w:tr w:rsidR="001D2FA9" w:rsidRPr="00BF75E7" w14:paraId="595EABBE" w14:textId="77777777" w:rsidTr="000B3CCC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72BCF32" w14:textId="77777777" w:rsidR="001D2FA9" w:rsidRPr="00BF75E7" w:rsidRDefault="001D2FA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Testing types</w:t>
            </w:r>
          </w:p>
        </w:tc>
        <w:tc>
          <w:tcPr>
            <w:tcW w:w="6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B859ED" w14:textId="77777777" w:rsidR="001D2FA9" w:rsidRPr="00BF75E7" w:rsidRDefault="001D2FA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Description</w:t>
            </w:r>
          </w:p>
        </w:tc>
      </w:tr>
      <w:tr w:rsidR="001D2FA9" w:rsidRPr="00BF75E7" w14:paraId="2C2DA0C6" w14:textId="77777777" w:rsidTr="000B3CCC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FEF7F47" w14:textId="77777777" w:rsidR="001D2FA9" w:rsidRPr="00BF75E7" w:rsidRDefault="001D2FA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Functional Testing</w:t>
            </w:r>
          </w:p>
        </w:tc>
        <w:tc>
          <w:tcPr>
            <w:tcW w:w="6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00426D3" w14:textId="77777777" w:rsidR="001D2FA9" w:rsidRPr="00BF75E7" w:rsidRDefault="001D2FA9" w:rsidP="001D2FA9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Unit Testing</w:t>
            </w:r>
          </w:p>
          <w:p w14:paraId="0A523137" w14:textId="77777777" w:rsidR="001D2FA9" w:rsidRPr="00BF75E7" w:rsidRDefault="001D2FA9" w:rsidP="001D2FA9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Integration Testing</w:t>
            </w:r>
          </w:p>
          <w:p w14:paraId="0E36C62D" w14:textId="77777777" w:rsidR="001D2FA9" w:rsidRPr="00BF75E7" w:rsidRDefault="001D2FA9" w:rsidP="001D2FA9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System Testing</w:t>
            </w:r>
          </w:p>
          <w:p w14:paraId="665D72DA" w14:textId="002D6102" w:rsidR="001D2FA9" w:rsidRPr="00BF75E7" w:rsidRDefault="001D2FA9" w:rsidP="001D2FA9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Interface Testing</w:t>
            </w:r>
          </w:p>
          <w:p w14:paraId="67EF2BBE" w14:textId="066CCA70" w:rsidR="00D013EC" w:rsidRPr="00BF75E7" w:rsidRDefault="00D013EC" w:rsidP="001D2FA9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Regression Testing</w:t>
            </w:r>
          </w:p>
          <w:p w14:paraId="2A0C127A" w14:textId="26E5DD05" w:rsidR="00D013EC" w:rsidRPr="00BF75E7" w:rsidRDefault="00D013EC" w:rsidP="00D013EC">
            <w:pPr>
              <w:pStyle w:val="NormalWeb"/>
              <w:numPr>
                <w:ilvl w:val="0"/>
                <w:numId w:val="5"/>
              </w:numPr>
              <w:spacing w:before="0" w:beforeAutospacing="0" w:after="16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Beta</w:t>
            </w:r>
            <w:r w:rsidR="002B318C" w:rsidRPr="00BF75E7">
              <w:rPr>
                <w:rFonts w:asciiTheme="minorHAnsi" w:hAnsiTheme="minorHAnsi" w:cstheme="minorHAnsi"/>
                <w:color w:val="000000"/>
              </w:rPr>
              <w:t xml:space="preserve"> </w:t>
            </w:r>
            <w:r w:rsidR="001D2FA9" w:rsidRPr="00BF75E7">
              <w:rPr>
                <w:rFonts w:asciiTheme="minorHAnsi" w:hAnsiTheme="minorHAnsi" w:cstheme="minorHAnsi"/>
                <w:color w:val="000000"/>
              </w:rPr>
              <w:t>Testin</w:t>
            </w:r>
            <w:r w:rsidRPr="00BF75E7">
              <w:rPr>
                <w:rFonts w:asciiTheme="minorHAnsi" w:hAnsiTheme="minorHAnsi" w:cstheme="minorHAnsi"/>
                <w:color w:val="000000"/>
              </w:rPr>
              <w:t>g</w:t>
            </w:r>
          </w:p>
        </w:tc>
      </w:tr>
      <w:tr w:rsidR="001D2FA9" w:rsidRPr="00BF75E7" w14:paraId="2C7F2313" w14:textId="77777777" w:rsidTr="000B3CCC">
        <w:trPr>
          <w:trHeight w:val="53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D7D8639" w14:textId="77777777" w:rsidR="001D2FA9" w:rsidRPr="00BF75E7" w:rsidRDefault="001D2FA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Non-functional Testing</w:t>
            </w:r>
          </w:p>
        </w:tc>
        <w:tc>
          <w:tcPr>
            <w:tcW w:w="66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4055AF5" w14:textId="19504ADC" w:rsidR="001D2FA9" w:rsidRPr="00BF75E7" w:rsidRDefault="001D2FA9" w:rsidP="00A7680D">
            <w:pPr>
              <w:pStyle w:val="NormalWeb"/>
              <w:keepNext/>
              <w:numPr>
                <w:ilvl w:val="0"/>
                <w:numId w:val="6"/>
              </w:numPr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Performance Testing</w:t>
            </w:r>
          </w:p>
        </w:tc>
      </w:tr>
    </w:tbl>
    <w:p w14:paraId="3874F9E7" w14:textId="24530D3F" w:rsidR="00A7680D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12" w:name="_Toc69695940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2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Testing Types</w:t>
      </w:r>
      <w:bookmarkEnd w:id="12"/>
    </w:p>
    <w:p w14:paraId="3FA15F70" w14:textId="77777777" w:rsidR="00D013EC" w:rsidRPr="00BF75E7" w:rsidRDefault="001D2FA9" w:rsidP="007461AC">
      <w:pPr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</w:rPr>
        <w:t xml:space="preserve"> </w:t>
      </w:r>
    </w:p>
    <w:p w14:paraId="675CD636" w14:textId="32068822" w:rsidR="00922652" w:rsidRPr="00BF75E7" w:rsidRDefault="00922652" w:rsidP="002E0C5F">
      <w:pPr>
        <w:pStyle w:val="Heading2"/>
        <w:rPr>
          <w:rFonts w:asciiTheme="minorHAnsi" w:hAnsiTheme="minorHAnsi" w:cstheme="minorHAnsi"/>
        </w:rPr>
      </w:pPr>
      <w:bookmarkStart w:id="13" w:name="_Toc69695832"/>
      <w:r w:rsidRPr="00BF75E7">
        <w:rPr>
          <w:rFonts w:asciiTheme="minorHAnsi" w:hAnsiTheme="minorHAnsi" w:cstheme="minorHAnsi"/>
        </w:rPr>
        <w:t xml:space="preserve">2. </w:t>
      </w:r>
      <w:r w:rsidR="00851703" w:rsidRPr="00BF75E7">
        <w:rPr>
          <w:rFonts w:asciiTheme="minorHAnsi" w:hAnsiTheme="minorHAnsi" w:cstheme="minorHAnsi"/>
        </w:rPr>
        <w:t>Test Plan</w:t>
      </w:r>
      <w:bookmarkEnd w:id="13"/>
    </w:p>
    <w:p w14:paraId="67963384" w14:textId="45075049" w:rsidR="00BC1CD5" w:rsidRPr="00BF75E7" w:rsidRDefault="004B043A" w:rsidP="00980635">
      <w:pPr>
        <w:pStyle w:val="Heading3"/>
        <w:rPr>
          <w:rFonts w:asciiTheme="minorHAnsi" w:hAnsiTheme="minorHAnsi" w:cstheme="minorHAnsi"/>
        </w:rPr>
      </w:pPr>
      <w:bookmarkStart w:id="14" w:name="_Toc69695833"/>
      <w:r w:rsidRPr="00BF75E7">
        <w:rPr>
          <w:rFonts w:asciiTheme="minorHAnsi" w:hAnsiTheme="minorHAnsi" w:cstheme="minorHAnsi"/>
        </w:rPr>
        <w:t>2.1</w:t>
      </w:r>
      <w:r w:rsidR="00ED1C1D" w:rsidRPr="00BF75E7">
        <w:rPr>
          <w:rFonts w:asciiTheme="minorHAnsi" w:hAnsiTheme="minorHAnsi" w:cstheme="minorHAnsi"/>
        </w:rPr>
        <w:t xml:space="preserve"> </w:t>
      </w:r>
      <w:r w:rsidR="00105B35" w:rsidRPr="00BF75E7">
        <w:rPr>
          <w:rFonts w:asciiTheme="minorHAnsi" w:hAnsiTheme="minorHAnsi" w:cstheme="minorHAnsi"/>
        </w:rPr>
        <w:t>Test Stages</w:t>
      </w:r>
      <w:bookmarkEnd w:id="14"/>
    </w:p>
    <w:tbl>
      <w:tblPr>
        <w:tblW w:w="908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85"/>
        <w:gridCol w:w="1080"/>
        <w:gridCol w:w="1440"/>
        <w:gridCol w:w="1170"/>
        <w:gridCol w:w="1710"/>
      </w:tblGrid>
      <w:tr w:rsidR="00E32E46" w:rsidRPr="00BF75E7" w14:paraId="0E9970DE" w14:textId="77777777" w:rsidTr="000B3CCC">
        <w:trPr>
          <w:trHeight w:val="264"/>
        </w:trPr>
        <w:tc>
          <w:tcPr>
            <w:tcW w:w="3685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8433DA0" w14:textId="77777777" w:rsidR="00BC1CD5" w:rsidRPr="00BF75E7" w:rsidRDefault="00BC1CD5" w:rsidP="00BC1CD5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Type of Test</w:t>
            </w:r>
          </w:p>
        </w:tc>
        <w:tc>
          <w:tcPr>
            <w:tcW w:w="540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69FE178" w14:textId="77777777" w:rsidR="00BC1CD5" w:rsidRPr="00BF75E7" w:rsidRDefault="00BC1CD5" w:rsidP="00BC1CD5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Stage of Test</w:t>
            </w:r>
          </w:p>
        </w:tc>
      </w:tr>
      <w:tr w:rsidR="00BC1CD5" w:rsidRPr="00BF75E7" w14:paraId="03273FE5" w14:textId="77777777" w:rsidTr="000B3CCC">
        <w:trPr>
          <w:trHeight w:val="470"/>
        </w:trPr>
        <w:tc>
          <w:tcPr>
            <w:tcW w:w="368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vAlign w:val="center"/>
            <w:hideMark/>
          </w:tcPr>
          <w:p w14:paraId="2F8BB7EF" w14:textId="77777777" w:rsidR="00BC1CD5" w:rsidRPr="00BF75E7" w:rsidRDefault="00BC1CD5" w:rsidP="00BC1CD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E1C2A03" w14:textId="77777777" w:rsidR="00BC1CD5" w:rsidRPr="00BF75E7" w:rsidRDefault="00BC1CD5" w:rsidP="00BC1CD5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</w:rPr>
              <w:t>Unit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98474EE" w14:textId="77777777" w:rsidR="00BC1CD5" w:rsidRPr="00BF75E7" w:rsidRDefault="00BC1CD5" w:rsidP="00BC1CD5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</w:rPr>
              <w:t>Integration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9869F03" w14:textId="77777777" w:rsidR="00BC1CD5" w:rsidRPr="00BF75E7" w:rsidRDefault="00BC1CD5" w:rsidP="00BC1CD5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</w:rPr>
              <w:t>System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C8EF3AF" w14:textId="77777777" w:rsidR="00BC1CD5" w:rsidRPr="00BF75E7" w:rsidRDefault="00BC1CD5" w:rsidP="00BC1CD5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i/>
                <w:iCs/>
                <w:color w:val="000000"/>
              </w:rPr>
              <w:t>Acceptance</w:t>
            </w:r>
          </w:p>
        </w:tc>
      </w:tr>
      <w:tr w:rsidR="00BC1CD5" w:rsidRPr="00BF75E7" w14:paraId="2705742C" w14:textId="77777777" w:rsidTr="000B3CCC">
        <w:trPr>
          <w:trHeight w:val="494"/>
        </w:trPr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3CAD3F7" w14:textId="3AFCC4ED" w:rsidR="00BC1CD5" w:rsidRPr="00BF75E7" w:rsidRDefault="00BC1CD5" w:rsidP="00BC1CD5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 xml:space="preserve">Interface </w:t>
            </w:r>
            <w:r w:rsidR="00980635" w:rsidRPr="00BF75E7">
              <w:rPr>
                <w:rFonts w:asciiTheme="minorHAnsi" w:hAnsiTheme="minorHAnsi" w:cstheme="minorHAnsi"/>
                <w:color w:val="000000"/>
              </w:rPr>
              <w:t>Testing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7325ECE" w14:textId="77777777" w:rsidR="00BC1CD5" w:rsidRPr="00BF75E7" w:rsidRDefault="00BC1CD5" w:rsidP="00BC1CD5">
            <w:pPr>
              <w:ind w:firstLine="20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X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26BFEE6" w14:textId="77777777" w:rsidR="00BC1CD5" w:rsidRPr="00BF75E7" w:rsidRDefault="00BC1CD5" w:rsidP="00BC1CD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41E6CE9" w14:textId="77777777" w:rsidR="00BC1CD5" w:rsidRPr="00BF75E7" w:rsidRDefault="00BC1CD5" w:rsidP="00BC1CD5">
            <w:pPr>
              <w:ind w:firstLine="20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X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E44F8B1" w14:textId="2A6B8164" w:rsidR="00BC1CD5" w:rsidRPr="00BF75E7" w:rsidRDefault="00BC1CD5" w:rsidP="002C4D00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BC1CD5" w:rsidRPr="00BF75E7" w14:paraId="0C613B94" w14:textId="77777777" w:rsidTr="000B3CCC">
        <w:trPr>
          <w:trHeight w:val="530"/>
        </w:trPr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1746759B" w14:textId="24AEB951" w:rsidR="00BC1CD5" w:rsidRPr="00BF75E7" w:rsidRDefault="00BC1CD5" w:rsidP="00BC1CD5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 xml:space="preserve">Performance </w:t>
            </w:r>
            <w:r w:rsidR="00980635" w:rsidRPr="00BF75E7">
              <w:rPr>
                <w:rFonts w:asciiTheme="minorHAnsi" w:hAnsiTheme="minorHAnsi" w:cstheme="minorHAnsi"/>
                <w:color w:val="000000"/>
              </w:rPr>
              <w:t>Testing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051A88F0" w14:textId="09B95B42" w:rsidR="00BC1CD5" w:rsidRPr="00BF75E7" w:rsidRDefault="00BC1CD5" w:rsidP="00BC1CD5">
            <w:pPr>
              <w:ind w:firstLine="20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604198E" w14:textId="77777777" w:rsidR="00BC1CD5" w:rsidRPr="00BF75E7" w:rsidRDefault="00BC1CD5" w:rsidP="00BC1CD5">
            <w:pPr>
              <w:ind w:firstLine="20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X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6554988" w14:textId="77777777" w:rsidR="00BC1CD5" w:rsidRPr="00BF75E7" w:rsidRDefault="00BC1CD5" w:rsidP="00BC1CD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0F2C44A" w14:textId="77777777" w:rsidR="00BC1CD5" w:rsidRPr="00BF75E7" w:rsidRDefault="00BC1CD5" w:rsidP="00BC1CD5">
            <w:pPr>
              <w:rPr>
                <w:rFonts w:asciiTheme="minorHAnsi" w:hAnsiTheme="minorHAnsi" w:cstheme="minorHAnsi"/>
              </w:rPr>
            </w:pPr>
          </w:p>
        </w:tc>
      </w:tr>
      <w:tr w:rsidR="0093255C" w:rsidRPr="00BF75E7" w14:paraId="18B84BDD" w14:textId="77777777" w:rsidTr="000B3CCC">
        <w:trPr>
          <w:trHeight w:val="530"/>
        </w:trPr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5184F89" w14:textId="4E94229D" w:rsidR="0093255C" w:rsidRPr="00BF75E7" w:rsidRDefault="0093255C" w:rsidP="00BC1CD5">
            <w:pPr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Regression Testing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0AFFD9C" w14:textId="1D8F570E" w:rsidR="0093255C" w:rsidRPr="00BF75E7" w:rsidRDefault="00747DA4" w:rsidP="00BC1CD5">
            <w:pPr>
              <w:ind w:firstLine="20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X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AA0FE0B" w14:textId="794F9784" w:rsidR="0093255C" w:rsidRPr="00BF75E7" w:rsidRDefault="002C4D00" w:rsidP="00BC1CD5">
            <w:pPr>
              <w:ind w:firstLine="200"/>
              <w:jc w:val="center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X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D3EEAEE" w14:textId="77777777" w:rsidR="0093255C" w:rsidRPr="00BF75E7" w:rsidRDefault="0093255C" w:rsidP="00BC1CD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1C75FF0" w14:textId="77777777" w:rsidR="0093255C" w:rsidRPr="00BF75E7" w:rsidRDefault="0093255C" w:rsidP="00BC1CD5">
            <w:pPr>
              <w:rPr>
                <w:rFonts w:asciiTheme="minorHAnsi" w:hAnsiTheme="minorHAnsi" w:cstheme="minorHAnsi"/>
              </w:rPr>
            </w:pPr>
          </w:p>
        </w:tc>
      </w:tr>
      <w:tr w:rsidR="0093255C" w:rsidRPr="00BF75E7" w14:paraId="302ECFF8" w14:textId="77777777" w:rsidTr="000B3CCC">
        <w:trPr>
          <w:trHeight w:val="530"/>
        </w:trPr>
        <w:tc>
          <w:tcPr>
            <w:tcW w:w="3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128BED" w14:textId="5BE8BA6E" w:rsidR="0093255C" w:rsidRPr="00BF75E7" w:rsidRDefault="0093255C" w:rsidP="00BC1CD5">
            <w:pPr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Beta Testing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58ECABB" w14:textId="77777777" w:rsidR="0093255C" w:rsidRPr="00BF75E7" w:rsidRDefault="0093255C" w:rsidP="00BC1CD5">
            <w:pPr>
              <w:ind w:firstLine="20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204344A" w14:textId="77777777" w:rsidR="0093255C" w:rsidRPr="00BF75E7" w:rsidRDefault="0093255C" w:rsidP="00BC1CD5">
            <w:pPr>
              <w:ind w:firstLine="200"/>
              <w:jc w:val="center"/>
              <w:rPr>
                <w:rFonts w:asciiTheme="minorHAnsi" w:hAnsiTheme="minorHAnsi" w:cstheme="minorHAnsi"/>
                <w:color w:val="000000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656B1E1" w14:textId="77777777" w:rsidR="0093255C" w:rsidRPr="00BF75E7" w:rsidRDefault="0093255C" w:rsidP="00BC1CD5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6F2EB05" w14:textId="13C48EA9" w:rsidR="0093255C" w:rsidRPr="00BF75E7" w:rsidRDefault="00747DA4" w:rsidP="00A7680D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X</w:t>
            </w:r>
          </w:p>
        </w:tc>
      </w:tr>
    </w:tbl>
    <w:p w14:paraId="0E7D89C6" w14:textId="0E0E799A" w:rsidR="00BC1CD5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15" w:name="_Toc69695941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3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Test Stages</w:t>
      </w:r>
      <w:bookmarkEnd w:id="15"/>
    </w:p>
    <w:p w14:paraId="015C3369" w14:textId="77777777" w:rsidR="00ED1C1D" w:rsidRPr="00BF75E7" w:rsidRDefault="004B043A" w:rsidP="002E0C5F">
      <w:pPr>
        <w:pStyle w:val="Heading3"/>
        <w:rPr>
          <w:rFonts w:asciiTheme="minorHAnsi" w:hAnsiTheme="minorHAnsi" w:cstheme="minorHAnsi"/>
        </w:rPr>
      </w:pPr>
      <w:bookmarkStart w:id="16" w:name="_Toc69695834"/>
      <w:r w:rsidRPr="00BF75E7">
        <w:rPr>
          <w:rFonts w:asciiTheme="minorHAnsi" w:hAnsiTheme="minorHAnsi" w:cstheme="minorHAnsi"/>
        </w:rPr>
        <w:t>2.2</w:t>
      </w:r>
      <w:r w:rsidR="00ED1C1D" w:rsidRPr="00BF75E7">
        <w:rPr>
          <w:rFonts w:asciiTheme="minorHAnsi" w:hAnsiTheme="minorHAnsi" w:cstheme="minorHAnsi"/>
        </w:rPr>
        <w:t xml:space="preserve"> </w:t>
      </w:r>
      <w:r w:rsidR="00F01FF0" w:rsidRPr="00BF75E7">
        <w:rPr>
          <w:rFonts w:asciiTheme="minorHAnsi" w:hAnsiTheme="minorHAnsi" w:cstheme="minorHAnsi"/>
        </w:rPr>
        <w:t>Resources</w:t>
      </w:r>
      <w:bookmarkEnd w:id="16"/>
    </w:p>
    <w:p w14:paraId="5E7C523C" w14:textId="449FE78C" w:rsidR="00BC5D68" w:rsidRPr="00BF75E7" w:rsidRDefault="00F01FF0" w:rsidP="00980635">
      <w:pPr>
        <w:pStyle w:val="Heading4"/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</w:rPr>
        <w:t>a. Human Resources</w:t>
      </w:r>
    </w:p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1191"/>
        <w:gridCol w:w="5760"/>
      </w:tblGrid>
      <w:tr w:rsidR="00BC5D68" w:rsidRPr="00BF75E7" w14:paraId="35E7BBC9" w14:textId="77777777" w:rsidTr="000B3CCC">
        <w:trPr>
          <w:trHeight w:val="264"/>
        </w:trPr>
        <w:tc>
          <w:tcPr>
            <w:tcW w:w="2139" w:type="dxa"/>
            <w:shd w:val="clear" w:color="auto" w:fill="FFE8E1"/>
            <w:vAlign w:val="center"/>
            <w:hideMark/>
          </w:tcPr>
          <w:p w14:paraId="626BA1A2" w14:textId="77777777" w:rsidR="00BC5D68" w:rsidRPr="00BF75E7" w:rsidRDefault="00BC5D68" w:rsidP="00D162B9">
            <w:pPr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Worker/Doer</w:t>
            </w:r>
          </w:p>
        </w:tc>
        <w:tc>
          <w:tcPr>
            <w:tcW w:w="1191" w:type="dxa"/>
            <w:shd w:val="clear" w:color="auto" w:fill="FFE8E1"/>
            <w:vAlign w:val="center"/>
            <w:hideMark/>
          </w:tcPr>
          <w:p w14:paraId="5624BBE3" w14:textId="77777777" w:rsidR="00BC5D68" w:rsidRPr="00BF75E7" w:rsidRDefault="00BC5D68" w:rsidP="000C76B8">
            <w:pPr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Role</w:t>
            </w:r>
          </w:p>
        </w:tc>
        <w:tc>
          <w:tcPr>
            <w:tcW w:w="5760" w:type="dxa"/>
            <w:shd w:val="clear" w:color="auto" w:fill="FFE8E1"/>
            <w:vAlign w:val="center"/>
            <w:hideMark/>
          </w:tcPr>
          <w:p w14:paraId="5A48CCDA" w14:textId="77777777" w:rsidR="00BC5D68" w:rsidRPr="00BF75E7" w:rsidRDefault="00BC5D68" w:rsidP="00461A1E">
            <w:pPr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Specific Responsibilities/Comments</w:t>
            </w:r>
          </w:p>
        </w:tc>
      </w:tr>
      <w:tr w:rsidR="00BC5D68" w:rsidRPr="00BF75E7" w14:paraId="1025BCC8" w14:textId="77777777" w:rsidTr="000B3CCC">
        <w:trPr>
          <w:trHeight w:val="264"/>
        </w:trPr>
        <w:tc>
          <w:tcPr>
            <w:tcW w:w="2139" w:type="dxa"/>
            <w:shd w:val="clear" w:color="auto" w:fill="auto"/>
            <w:vAlign w:val="center"/>
          </w:tcPr>
          <w:p w14:paraId="161BD9C6" w14:textId="3B24D8FB" w:rsidR="00BC5D68" w:rsidRPr="00BF75E7" w:rsidRDefault="000C76B8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Phạm Thị Ngọc Hà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457E4CE8" w14:textId="1E9C8F8B" w:rsidR="00BC5D68" w:rsidRPr="00BF75E7" w:rsidRDefault="000C76B8" w:rsidP="000C76B8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Leader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19F728E3" w14:textId="77777777" w:rsidR="000C76B8" w:rsidRPr="00BF75E7" w:rsidRDefault="000C76B8" w:rsidP="000C76B8">
            <w:pPr>
              <w:numPr>
                <w:ilvl w:val="0"/>
                <w:numId w:val="7"/>
              </w:numPr>
              <w:ind w:left="419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Functional Testing</w:t>
            </w:r>
          </w:p>
          <w:p w14:paraId="39E85A51" w14:textId="77777777" w:rsidR="000C76B8" w:rsidRPr="00BF75E7" w:rsidRDefault="000C76B8" w:rsidP="000C76B8">
            <w:pPr>
              <w:numPr>
                <w:ilvl w:val="0"/>
                <w:numId w:val="7"/>
              </w:numPr>
              <w:ind w:left="419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Non-functional Testing</w:t>
            </w:r>
          </w:p>
          <w:p w14:paraId="1959412B" w14:textId="77777777" w:rsidR="00BC5D68" w:rsidRPr="00BF75E7" w:rsidRDefault="00BC5D68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BC5D68" w:rsidRPr="00BF75E7" w14:paraId="514418E9" w14:textId="77777777" w:rsidTr="000B3CCC">
        <w:trPr>
          <w:trHeight w:val="264"/>
        </w:trPr>
        <w:tc>
          <w:tcPr>
            <w:tcW w:w="2139" w:type="dxa"/>
            <w:shd w:val="clear" w:color="auto" w:fill="auto"/>
            <w:vAlign w:val="center"/>
          </w:tcPr>
          <w:p w14:paraId="12C7F3F0" w14:textId="2D6E022D" w:rsidR="00BC5D68" w:rsidRPr="00BF75E7" w:rsidRDefault="000C76B8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Lê Gia Nguyên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1BE60945" w14:textId="726B77BB" w:rsidR="00BC5D68" w:rsidRPr="00BF75E7" w:rsidRDefault="000C76B8" w:rsidP="000C76B8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Member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15169F41" w14:textId="77777777" w:rsidR="000C76B8" w:rsidRPr="00BF75E7" w:rsidRDefault="000C76B8" w:rsidP="000C76B8">
            <w:pPr>
              <w:numPr>
                <w:ilvl w:val="0"/>
                <w:numId w:val="8"/>
              </w:numPr>
              <w:ind w:left="419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Functional Testing</w:t>
            </w:r>
          </w:p>
          <w:p w14:paraId="1FE83EE2" w14:textId="77777777" w:rsidR="000C76B8" w:rsidRPr="00BF75E7" w:rsidRDefault="000C76B8" w:rsidP="000C76B8">
            <w:pPr>
              <w:numPr>
                <w:ilvl w:val="0"/>
                <w:numId w:val="8"/>
              </w:numPr>
              <w:ind w:left="419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Non-functional Testing</w:t>
            </w:r>
          </w:p>
          <w:p w14:paraId="62FE4FB1" w14:textId="77777777" w:rsidR="00BC5D68" w:rsidRPr="00BF75E7" w:rsidRDefault="00BC5D68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0C76B8" w:rsidRPr="00BF75E7" w14:paraId="4B51FD9F" w14:textId="77777777" w:rsidTr="000B3CCC">
        <w:trPr>
          <w:trHeight w:val="264"/>
        </w:trPr>
        <w:tc>
          <w:tcPr>
            <w:tcW w:w="2139" w:type="dxa"/>
            <w:shd w:val="clear" w:color="auto" w:fill="auto"/>
            <w:vAlign w:val="center"/>
          </w:tcPr>
          <w:p w14:paraId="686DA11C" w14:textId="252EBA4C" w:rsidR="000C76B8" w:rsidRPr="00BF75E7" w:rsidRDefault="000C76B8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Nguyễn Hoàng Gia</w:t>
            </w:r>
          </w:p>
        </w:tc>
        <w:tc>
          <w:tcPr>
            <w:tcW w:w="1191" w:type="dxa"/>
            <w:shd w:val="clear" w:color="auto" w:fill="auto"/>
            <w:vAlign w:val="center"/>
          </w:tcPr>
          <w:p w14:paraId="50CA8B7C" w14:textId="3207D784" w:rsidR="000C76B8" w:rsidRPr="00BF75E7" w:rsidRDefault="000C76B8" w:rsidP="000C76B8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Member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0446F442" w14:textId="77777777" w:rsidR="000C76B8" w:rsidRPr="00BF75E7" w:rsidRDefault="000C76B8" w:rsidP="000C76B8">
            <w:pPr>
              <w:numPr>
                <w:ilvl w:val="0"/>
                <w:numId w:val="9"/>
              </w:numPr>
              <w:ind w:left="419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Functional Testing</w:t>
            </w:r>
          </w:p>
          <w:p w14:paraId="31154D49" w14:textId="77777777" w:rsidR="000C76B8" w:rsidRPr="00BF75E7" w:rsidRDefault="000C76B8" w:rsidP="000C76B8">
            <w:pPr>
              <w:numPr>
                <w:ilvl w:val="0"/>
                <w:numId w:val="9"/>
              </w:numPr>
              <w:ind w:left="419"/>
              <w:textAlignment w:val="baseline"/>
              <w:rPr>
                <w:rFonts w:asciiTheme="minorHAnsi" w:hAnsiTheme="minorHAnsi" w:cstheme="minorHAnsi"/>
                <w:color w:val="000000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Non-functional Testing</w:t>
            </w:r>
          </w:p>
          <w:p w14:paraId="0555E57F" w14:textId="77777777" w:rsidR="000C76B8" w:rsidRPr="00BF75E7" w:rsidRDefault="000C76B8" w:rsidP="00A7680D">
            <w:pPr>
              <w:keepNext/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3C7C73CB" w14:textId="6968A294" w:rsidR="00F01FF0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17" w:name="_Toc69695942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4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Human Resources</w:t>
      </w:r>
      <w:bookmarkEnd w:id="17"/>
    </w:p>
    <w:p w14:paraId="1015DAEB" w14:textId="1CF2C3F6" w:rsidR="00BC5D68" w:rsidRPr="00BF75E7" w:rsidRDefault="00BC5D68" w:rsidP="00EF3A0E">
      <w:pPr>
        <w:pStyle w:val="Heading4"/>
        <w:rPr>
          <w:rFonts w:asciiTheme="minorHAnsi" w:hAnsiTheme="minorHAnsi" w:cstheme="minorHAnsi"/>
        </w:rPr>
      </w:pPr>
      <w:r w:rsidRPr="00BF75E7">
        <w:rPr>
          <w:rFonts w:asciiTheme="minorHAnsi" w:hAnsiTheme="minorHAnsi" w:cstheme="minorHAnsi"/>
        </w:rPr>
        <w:t>b. Environment</w:t>
      </w:r>
    </w:p>
    <w:tbl>
      <w:tblPr>
        <w:tblW w:w="90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6"/>
        <w:gridCol w:w="1074"/>
        <w:gridCol w:w="3078"/>
        <w:gridCol w:w="1572"/>
      </w:tblGrid>
      <w:tr w:rsidR="00BC5D68" w:rsidRPr="00BF75E7" w14:paraId="51764C7F" w14:textId="77777777" w:rsidTr="000B3CCC">
        <w:trPr>
          <w:trHeight w:val="264"/>
        </w:trPr>
        <w:tc>
          <w:tcPr>
            <w:tcW w:w="3366" w:type="dxa"/>
            <w:shd w:val="clear" w:color="auto" w:fill="FFE8E1"/>
            <w:vAlign w:val="center"/>
            <w:hideMark/>
          </w:tcPr>
          <w:p w14:paraId="317C3281" w14:textId="77777777" w:rsidR="00BC5D68" w:rsidRPr="00BF75E7" w:rsidRDefault="00BC5D68" w:rsidP="00D162B9">
            <w:pPr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Purpose</w:t>
            </w:r>
          </w:p>
        </w:tc>
        <w:tc>
          <w:tcPr>
            <w:tcW w:w="1074" w:type="dxa"/>
            <w:shd w:val="clear" w:color="auto" w:fill="FFE8E1"/>
            <w:vAlign w:val="center"/>
            <w:hideMark/>
          </w:tcPr>
          <w:p w14:paraId="04AA3D22" w14:textId="77777777" w:rsidR="00BC5D68" w:rsidRPr="00BF75E7" w:rsidRDefault="00BC5D68" w:rsidP="00B2050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Tool</w:t>
            </w:r>
          </w:p>
        </w:tc>
        <w:tc>
          <w:tcPr>
            <w:tcW w:w="3078" w:type="dxa"/>
            <w:shd w:val="clear" w:color="auto" w:fill="FFE8E1"/>
            <w:vAlign w:val="center"/>
            <w:hideMark/>
          </w:tcPr>
          <w:p w14:paraId="11F7F2A8" w14:textId="77777777" w:rsidR="00BC5D68" w:rsidRPr="00BF75E7" w:rsidRDefault="00BC5D68" w:rsidP="00D162B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Provider</w:t>
            </w:r>
          </w:p>
        </w:tc>
        <w:tc>
          <w:tcPr>
            <w:tcW w:w="1572" w:type="dxa"/>
            <w:shd w:val="clear" w:color="auto" w:fill="FFE8E1"/>
          </w:tcPr>
          <w:p w14:paraId="7024DE6F" w14:textId="77777777" w:rsidR="00BC5D68" w:rsidRPr="00BF75E7" w:rsidRDefault="00BC5D68" w:rsidP="00D162B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Version</w:t>
            </w:r>
          </w:p>
        </w:tc>
      </w:tr>
      <w:tr w:rsidR="00BC5D68" w:rsidRPr="00BF75E7" w14:paraId="350E1807" w14:textId="77777777" w:rsidTr="000B3CCC">
        <w:trPr>
          <w:trHeight w:val="548"/>
        </w:trPr>
        <w:tc>
          <w:tcPr>
            <w:tcW w:w="3366" w:type="dxa"/>
            <w:shd w:val="clear" w:color="auto" w:fill="auto"/>
            <w:vAlign w:val="center"/>
          </w:tcPr>
          <w:p w14:paraId="42618DDC" w14:textId="3DD1AF8E" w:rsidR="00BC5D68" w:rsidRPr="00BF75E7" w:rsidRDefault="00980635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Unit Test</w:t>
            </w:r>
            <w:r w:rsidR="00B20509" w:rsidRPr="00BF75E7">
              <w:rPr>
                <w:rFonts w:asciiTheme="minorHAnsi" w:hAnsiTheme="minorHAnsi" w:cstheme="minorHAnsi"/>
              </w:rPr>
              <w:t>ing</w:t>
            </w:r>
          </w:p>
        </w:tc>
        <w:tc>
          <w:tcPr>
            <w:tcW w:w="1074" w:type="dxa"/>
            <w:shd w:val="clear" w:color="auto" w:fill="auto"/>
            <w:vAlign w:val="center"/>
          </w:tcPr>
          <w:p w14:paraId="338C1613" w14:textId="767553D2" w:rsidR="00BC5D68" w:rsidRPr="00BF75E7" w:rsidRDefault="00B20509" w:rsidP="00B2050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Postman</w:t>
            </w:r>
          </w:p>
        </w:tc>
        <w:tc>
          <w:tcPr>
            <w:tcW w:w="3078" w:type="dxa"/>
            <w:shd w:val="clear" w:color="auto" w:fill="auto"/>
            <w:vAlign w:val="center"/>
          </w:tcPr>
          <w:p w14:paraId="2037B8FC" w14:textId="070B98AD" w:rsidR="00BC5D68" w:rsidRPr="00BF75E7" w:rsidRDefault="00B20509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Postman, Inc</w:t>
            </w:r>
          </w:p>
        </w:tc>
        <w:tc>
          <w:tcPr>
            <w:tcW w:w="1572" w:type="dxa"/>
          </w:tcPr>
          <w:p w14:paraId="14C06C79" w14:textId="7F0548E2" w:rsidR="00BC5D68" w:rsidRPr="00BF75E7" w:rsidRDefault="00B20509" w:rsidP="006E5311">
            <w:pPr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8.2.1</w:t>
            </w:r>
          </w:p>
        </w:tc>
      </w:tr>
      <w:tr w:rsidR="00BC5D68" w:rsidRPr="00BF75E7" w14:paraId="2A11E64C" w14:textId="77777777" w:rsidTr="000B3CCC">
        <w:trPr>
          <w:trHeight w:val="264"/>
        </w:trPr>
        <w:tc>
          <w:tcPr>
            <w:tcW w:w="3366" w:type="dxa"/>
            <w:shd w:val="clear" w:color="auto" w:fill="auto"/>
            <w:vAlign w:val="center"/>
          </w:tcPr>
          <w:p w14:paraId="1961C3C8" w14:textId="77777777" w:rsidR="00BC5D68" w:rsidRPr="00BF75E7" w:rsidRDefault="00B20509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Unit Testing</w:t>
            </w:r>
          </w:p>
          <w:p w14:paraId="6E3026D5" w14:textId="77777777" w:rsidR="00B20509" w:rsidRPr="00BF75E7" w:rsidRDefault="00B20509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lastRenderedPageBreak/>
              <w:t>Integration Testing</w:t>
            </w:r>
          </w:p>
          <w:p w14:paraId="56504C43" w14:textId="77777777" w:rsidR="00B20509" w:rsidRPr="00BF75E7" w:rsidRDefault="00B20509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ystem Testing</w:t>
            </w:r>
          </w:p>
          <w:p w14:paraId="3354A256" w14:textId="77777777" w:rsidR="00B20509" w:rsidRPr="00BF75E7" w:rsidRDefault="00B20509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Interface Testing</w:t>
            </w:r>
          </w:p>
          <w:p w14:paraId="70574801" w14:textId="01727C2F" w:rsidR="00B20509" w:rsidRPr="00BF75E7" w:rsidRDefault="001E1DB7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Regression</w:t>
            </w:r>
            <w:r w:rsidRPr="00BF75E7">
              <w:rPr>
                <w:rFonts w:asciiTheme="minorHAnsi" w:hAnsiTheme="minorHAnsi" w:cstheme="minorHAnsi"/>
              </w:rPr>
              <w:t xml:space="preserve"> </w:t>
            </w:r>
            <w:r w:rsidR="00B20509" w:rsidRPr="00BF75E7">
              <w:rPr>
                <w:rFonts w:asciiTheme="minorHAnsi" w:hAnsiTheme="minorHAnsi" w:cstheme="minorHAnsi"/>
              </w:rPr>
              <w:t>Testing</w:t>
            </w:r>
          </w:p>
          <w:p w14:paraId="78BC959D" w14:textId="2D4C8EB6" w:rsidR="00B20509" w:rsidRPr="00BF75E7" w:rsidRDefault="00B20509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Performance Testing</w:t>
            </w:r>
          </w:p>
        </w:tc>
        <w:tc>
          <w:tcPr>
            <w:tcW w:w="1074" w:type="dxa"/>
            <w:shd w:val="clear" w:color="auto" w:fill="auto"/>
            <w:vAlign w:val="center"/>
          </w:tcPr>
          <w:p w14:paraId="75C49667" w14:textId="74C9E992" w:rsidR="00BC5D68" w:rsidRPr="00BF75E7" w:rsidRDefault="00B20509" w:rsidP="00B2050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lastRenderedPageBreak/>
              <w:t>Chrome</w:t>
            </w:r>
          </w:p>
        </w:tc>
        <w:tc>
          <w:tcPr>
            <w:tcW w:w="3078" w:type="dxa"/>
            <w:shd w:val="clear" w:color="auto" w:fill="auto"/>
            <w:vAlign w:val="center"/>
          </w:tcPr>
          <w:p w14:paraId="11CADCB1" w14:textId="6945DB20" w:rsidR="00BC5D68" w:rsidRPr="00BF75E7" w:rsidRDefault="00B20509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Google LLC</w:t>
            </w:r>
          </w:p>
        </w:tc>
        <w:tc>
          <w:tcPr>
            <w:tcW w:w="1572" w:type="dxa"/>
          </w:tcPr>
          <w:p w14:paraId="0E96B9F3" w14:textId="77777777" w:rsidR="006E5311" w:rsidRPr="00BF75E7" w:rsidRDefault="006E5311" w:rsidP="006E5311">
            <w:pPr>
              <w:rPr>
                <w:rFonts w:asciiTheme="minorHAnsi" w:hAnsiTheme="minorHAnsi" w:cstheme="minorHAnsi"/>
              </w:rPr>
            </w:pPr>
          </w:p>
          <w:p w14:paraId="07A345A5" w14:textId="77777777" w:rsidR="006E5311" w:rsidRPr="00BF75E7" w:rsidRDefault="006E5311" w:rsidP="006E5311">
            <w:pPr>
              <w:rPr>
                <w:rFonts w:asciiTheme="minorHAnsi" w:hAnsiTheme="minorHAnsi" w:cstheme="minorHAnsi"/>
              </w:rPr>
            </w:pPr>
          </w:p>
          <w:p w14:paraId="2E811BBD" w14:textId="1DB38F81" w:rsidR="006E5311" w:rsidRPr="00BF75E7" w:rsidRDefault="006E5311" w:rsidP="00A7680D">
            <w:pPr>
              <w:keepNext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89</w:t>
            </w:r>
          </w:p>
        </w:tc>
      </w:tr>
    </w:tbl>
    <w:p w14:paraId="0BBCB3C6" w14:textId="187460C0" w:rsidR="00BC5D68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18" w:name="_Toc69695943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lastRenderedPageBreak/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5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Environment</w:t>
      </w:r>
      <w:bookmarkEnd w:id="18"/>
    </w:p>
    <w:p w14:paraId="5A267BB7" w14:textId="5800C906" w:rsidR="006C61C6" w:rsidRPr="00BF75E7" w:rsidRDefault="00B54F88" w:rsidP="000B3CCC">
      <w:pPr>
        <w:pStyle w:val="Heading3"/>
        <w:rPr>
          <w:rFonts w:asciiTheme="minorHAnsi" w:hAnsiTheme="minorHAnsi" w:cstheme="minorHAnsi"/>
        </w:rPr>
      </w:pPr>
      <w:bookmarkStart w:id="19" w:name="_Toc69695835"/>
      <w:r w:rsidRPr="00BF75E7">
        <w:rPr>
          <w:rFonts w:asciiTheme="minorHAnsi" w:hAnsiTheme="minorHAnsi" w:cstheme="minorHAnsi"/>
        </w:rPr>
        <w:t>2.3 Test Milestones</w:t>
      </w:r>
      <w:bookmarkEnd w:id="19"/>
    </w:p>
    <w:tbl>
      <w:tblPr>
        <w:tblW w:w="90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83"/>
        <w:gridCol w:w="1329"/>
        <w:gridCol w:w="1615"/>
        <w:gridCol w:w="1645"/>
      </w:tblGrid>
      <w:tr w:rsidR="00EA27BF" w:rsidRPr="00BF75E7" w14:paraId="1061A6F5" w14:textId="77777777" w:rsidTr="0096140D">
        <w:trPr>
          <w:trHeight w:val="264"/>
        </w:trPr>
        <w:tc>
          <w:tcPr>
            <w:tcW w:w="4483" w:type="dxa"/>
            <w:shd w:val="clear" w:color="auto" w:fill="FFE8E1"/>
            <w:vAlign w:val="center"/>
            <w:hideMark/>
          </w:tcPr>
          <w:p w14:paraId="11650CC6" w14:textId="77777777" w:rsidR="00110F65" w:rsidRPr="00BF75E7" w:rsidRDefault="00110F65" w:rsidP="00D162B9">
            <w:pPr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Milestone Task</w:t>
            </w:r>
          </w:p>
        </w:tc>
        <w:tc>
          <w:tcPr>
            <w:tcW w:w="1329" w:type="dxa"/>
            <w:shd w:val="clear" w:color="auto" w:fill="FFE8E1"/>
            <w:vAlign w:val="center"/>
            <w:hideMark/>
          </w:tcPr>
          <w:p w14:paraId="6CA7D3FB" w14:textId="77777777" w:rsidR="00110F65" w:rsidRPr="00BF75E7" w:rsidRDefault="00110F65" w:rsidP="00D162B9">
            <w:pPr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 xml:space="preserve">Effort </w:t>
            </w:r>
            <w:r w:rsidR="00461A1E" w:rsidRPr="00BF75E7">
              <w:rPr>
                <w:rFonts w:asciiTheme="minorHAnsi" w:hAnsiTheme="minorHAnsi" w:cstheme="minorHAnsi"/>
                <w:b/>
                <w:bCs/>
              </w:rPr>
              <w:t>(md)</w:t>
            </w:r>
          </w:p>
        </w:tc>
        <w:tc>
          <w:tcPr>
            <w:tcW w:w="1615" w:type="dxa"/>
            <w:shd w:val="clear" w:color="auto" w:fill="FFE8E1"/>
            <w:vAlign w:val="center"/>
            <w:hideMark/>
          </w:tcPr>
          <w:p w14:paraId="7D7C2C08" w14:textId="77777777" w:rsidR="00110F65" w:rsidRPr="00BF75E7" w:rsidRDefault="00461A1E" w:rsidP="00D162B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Start Date</w:t>
            </w:r>
          </w:p>
        </w:tc>
        <w:tc>
          <w:tcPr>
            <w:tcW w:w="1645" w:type="dxa"/>
            <w:shd w:val="clear" w:color="auto" w:fill="FFE8E1"/>
          </w:tcPr>
          <w:p w14:paraId="1FB225D2" w14:textId="77777777" w:rsidR="00110F65" w:rsidRPr="00BF75E7" w:rsidRDefault="00461A1E" w:rsidP="00D162B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BF75E7">
              <w:rPr>
                <w:rFonts w:asciiTheme="minorHAnsi" w:hAnsiTheme="minorHAnsi" w:cstheme="minorHAnsi"/>
                <w:b/>
                <w:bCs/>
              </w:rPr>
              <w:t>End Date</w:t>
            </w:r>
          </w:p>
        </w:tc>
      </w:tr>
      <w:tr w:rsidR="00EA27BF" w:rsidRPr="00BF75E7" w14:paraId="7E6591BB" w14:textId="77777777" w:rsidTr="0096140D">
        <w:trPr>
          <w:trHeight w:val="557"/>
        </w:trPr>
        <w:tc>
          <w:tcPr>
            <w:tcW w:w="4483" w:type="dxa"/>
            <w:shd w:val="clear" w:color="auto" w:fill="auto"/>
            <w:vAlign w:val="center"/>
          </w:tcPr>
          <w:p w14:paraId="0D4ECB4A" w14:textId="3F9C8030" w:rsidR="00110F65" w:rsidRPr="00BF75E7" w:rsidRDefault="00E518DA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etup the environmen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2D997E6" w14:textId="5F5A03DD" w:rsidR="00110F65" w:rsidRPr="00BF75E7" w:rsidRDefault="00E518DA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10A50702" w14:textId="0223A4F2" w:rsidR="00110F65" w:rsidRPr="00BF75E7" w:rsidRDefault="00EA27BF" w:rsidP="00EA27BF">
            <w:pPr>
              <w:ind w:firstLineChars="100" w:firstLine="24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</w:t>
            </w:r>
            <w:r w:rsidR="004E3D47" w:rsidRPr="00BF75E7">
              <w:rPr>
                <w:rFonts w:asciiTheme="minorHAnsi" w:hAnsiTheme="minorHAnsi" w:cstheme="minorHAnsi"/>
              </w:rPr>
              <w:t>/0</w:t>
            </w:r>
            <w:r w:rsidR="00F539E3" w:rsidRPr="00BF75E7">
              <w:rPr>
                <w:rFonts w:asciiTheme="minorHAnsi" w:hAnsiTheme="minorHAnsi" w:cstheme="minorHAnsi"/>
              </w:rPr>
              <w:t>4</w:t>
            </w:r>
            <w:r w:rsidR="004E3D47" w:rsidRPr="00BF75E7">
              <w:rPr>
                <w:rFonts w:asciiTheme="minorHAnsi" w:hAnsiTheme="minorHAnsi" w:cstheme="minorHAnsi"/>
              </w:rPr>
              <w:t>/2021</w:t>
            </w:r>
          </w:p>
        </w:tc>
        <w:tc>
          <w:tcPr>
            <w:tcW w:w="1645" w:type="dxa"/>
          </w:tcPr>
          <w:p w14:paraId="260A90E6" w14:textId="17FEAB44" w:rsidR="00110F65" w:rsidRPr="00BF75E7" w:rsidRDefault="00EA27BF" w:rsidP="00EA27BF">
            <w:pPr>
              <w:ind w:firstLineChars="100" w:firstLine="24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</w:t>
            </w:r>
            <w:r w:rsidR="004E3D47" w:rsidRPr="00BF75E7">
              <w:rPr>
                <w:rFonts w:asciiTheme="minorHAnsi" w:hAnsiTheme="minorHAnsi" w:cstheme="minorHAnsi"/>
              </w:rPr>
              <w:t>/0</w:t>
            </w:r>
            <w:r w:rsidR="00F539E3" w:rsidRPr="00BF75E7">
              <w:rPr>
                <w:rFonts w:asciiTheme="minorHAnsi" w:hAnsiTheme="minorHAnsi" w:cstheme="minorHAnsi"/>
              </w:rPr>
              <w:t>4</w:t>
            </w:r>
            <w:r w:rsidR="004E3D47" w:rsidRPr="00BF75E7">
              <w:rPr>
                <w:rFonts w:asciiTheme="minorHAnsi" w:hAnsiTheme="minorHAnsi" w:cstheme="minorHAnsi"/>
              </w:rPr>
              <w:t>/2021</w:t>
            </w:r>
          </w:p>
        </w:tc>
      </w:tr>
      <w:tr w:rsidR="00EA27BF" w:rsidRPr="00BF75E7" w14:paraId="436E3C44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1994AC65" w14:textId="63C60387" w:rsidR="00110F65" w:rsidRPr="00BF75E7" w:rsidRDefault="00E518DA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Admin role function unit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77A66319" w14:textId="55474A73" w:rsidR="00110F65" w:rsidRPr="00BF75E7" w:rsidRDefault="00CE29D3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4534B011" w14:textId="2F1C76BA" w:rsidR="00110F65" w:rsidRPr="00BF75E7" w:rsidRDefault="00EA27BF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</w:t>
            </w:r>
            <w:r w:rsidR="00F539E3" w:rsidRPr="00BF75E7">
              <w:rPr>
                <w:rFonts w:asciiTheme="minorHAnsi" w:hAnsiTheme="minorHAnsi" w:cstheme="minorHAnsi"/>
              </w:rPr>
              <w:t>4</w:t>
            </w:r>
            <w:r w:rsidRPr="00BF75E7">
              <w:rPr>
                <w:rFonts w:asciiTheme="minorHAnsi" w:hAnsiTheme="minorHAnsi" w:cstheme="minorHAnsi"/>
              </w:rPr>
              <w:t>/2021</w:t>
            </w:r>
          </w:p>
        </w:tc>
        <w:tc>
          <w:tcPr>
            <w:tcW w:w="1645" w:type="dxa"/>
          </w:tcPr>
          <w:p w14:paraId="11534AEE" w14:textId="4C9A3D67" w:rsidR="00110F65" w:rsidRPr="00BF75E7" w:rsidRDefault="00EA27BF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</w:t>
            </w:r>
            <w:r w:rsidR="00F539E3" w:rsidRPr="00BF75E7">
              <w:rPr>
                <w:rFonts w:asciiTheme="minorHAnsi" w:hAnsiTheme="minorHAnsi" w:cstheme="minorHAnsi"/>
              </w:rPr>
              <w:t>4</w:t>
            </w:r>
            <w:r w:rsidRPr="00BF75E7">
              <w:rPr>
                <w:rFonts w:asciiTheme="minorHAnsi" w:hAnsiTheme="minorHAnsi" w:cstheme="minorHAnsi"/>
              </w:rPr>
              <w:t>/2021</w:t>
            </w:r>
          </w:p>
        </w:tc>
      </w:tr>
      <w:tr w:rsidR="00EA27BF" w:rsidRPr="00BF75E7" w14:paraId="790CD24F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19B6B8B2" w14:textId="2A9746F9" w:rsidR="00E518DA" w:rsidRPr="00BF75E7" w:rsidRDefault="00E518DA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Admin role integrat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11D8433B" w14:textId="2B00106B" w:rsidR="00E518DA" w:rsidRPr="00BF75E7" w:rsidRDefault="00CE29D3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3097FB9C" w14:textId="7EFAEC04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</w:t>
            </w:r>
            <w:r w:rsidR="00EA27BF" w:rsidRPr="00BF75E7">
              <w:rPr>
                <w:rFonts w:asciiTheme="minorHAnsi" w:hAnsiTheme="minorHAnsi" w:cstheme="minorHAnsi"/>
              </w:rPr>
              <w:t>/0</w:t>
            </w:r>
            <w:r w:rsidR="00F539E3" w:rsidRPr="00BF75E7">
              <w:rPr>
                <w:rFonts w:asciiTheme="minorHAnsi" w:hAnsiTheme="minorHAnsi" w:cstheme="minorHAnsi"/>
              </w:rPr>
              <w:t>4</w:t>
            </w:r>
            <w:r w:rsidR="00EA27BF" w:rsidRPr="00BF75E7">
              <w:rPr>
                <w:rFonts w:asciiTheme="minorHAnsi" w:hAnsiTheme="minorHAnsi" w:cstheme="minorHAnsi"/>
              </w:rPr>
              <w:t>/2021</w:t>
            </w:r>
          </w:p>
        </w:tc>
        <w:tc>
          <w:tcPr>
            <w:tcW w:w="1645" w:type="dxa"/>
          </w:tcPr>
          <w:p w14:paraId="519C6CF5" w14:textId="658C272C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</w:t>
            </w:r>
            <w:r w:rsidR="00EA27BF" w:rsidRPr="00BF75E7">
              <w:rPr>
                <w:rFonts w:asciiTheme="minorHAnsi" w:hAnsiTheme="minorHAnsi" w:cstheme="minorHAnsi"/>
              </w:rPr>
              <w:t>/0</w:t>
            </w:r>
            <w:r w:rsidR="00F539E3" w:rsidRPr="00BF75E7">
              <w:rPr>
                <w:rFonts w:asciiTheme="minorHAnsi" w:hAnsiTheme="minorHAnsi" w:cstheme="minorHAnsi"/>
              </w:rPr>
              <w:t>4</w:t>
            </w:r>
            <w:r w:rsidR="00EA27BF" w:rsidRPr="00BF75E7">
              <w:rPr>
                <w:rFonts w:asciiTheme="minorHAnsi" w:hAnsiTheme="minorHAnsi" w:cstheme="minorHAnsi"/>
              </w:rPr>
              <w:t>/2021</w:t>
            </w:r>
          </w:p>
        </w:tc>
      </w:tr>
      <w:tr w:rsidR="00EA27BF" w:rsidRPr="00BF75E7" w14:paraId="6A185613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7E30073C" w14:textId="7C0FBCCA" w:rsidR="00E518DA" w:rsidRPr="00BF75E7" w:rsidRDefault="00E518DA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Admin role interfa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13927C31" w14:textId="3C82AF44" w:rsidR="00E518DA" w:rsidRPr="00BF75E7" w:rsidRDefault="00CE29D3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75B30CC9" w14:textId="2A53C69E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  <w:tc>
          <w:tcPr>
            <w:tcW w:w="1645" w:type="dxa"/>
          </w:tcPr>
          <w:p w14:paraId="70FE6291" w14:textId="0C96934A" w:rsidR="00E518DA" w:rsidRPr="00BF75E7" w:rsidRDefault="008E487C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</w:tr>
      <w:tr w:rsidR="008E487C" w:rsidRPr="00BF75E7" w14:paraId="3B6E72EC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26A6AA75" w14:textId="34C7C7E6" w:rsidR="008E487C" w:rsidRPr="00BF75E7" w:rsidRDefault="008E487C" w:rsidP="008E487C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man role function unit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62E61F05" w14:textId="6F4CA3A9" w:rsidR="008E487C" w:rsidRPr="00BF75E7" w:rsidRDefault="008E487C" w:rsidP="008E487C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3140FED3" w14:textId="27705736" w:rsidR="008E487C" w:rsidRPr="00BF75E7" w:rsidRDefault="008E487C" w:rsidP="008E487C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  <w:tc>
          <w:tcPr>
            <w:tcW w:w="1645" w:type="dxa"/>
          </w:tcPr>
          <w:p w14:paraId="257CAFBC" w14:textId="778751A9" w:rsidR="008E487C" w:rsidRPr="00BF75E7" w:rsidRDefault="008E487C" w:rsidP="00375032">
            <w:pPr>
              <w:ind w:firstLine="27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</w:tr>
      <w:tr w:rsidR="008E487C" w:rsidRPr="00BF75E7" w14:paraId="27EB8862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5846241F" w14:textId="333EAA96" w:rsidR="008E487C" w:rsidRPr="00BF75E7" w:rsidRDefault="008E487C" w:rsidP="008E487C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man role integrat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15E49DE5" w14:textId="062316C9" w:rsidR="008E487C" w:rsidRPr="00BF75E7" w:rsidRDefault="008E487C" w:rsidP="008E487C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7E8A0B7E" w14:textId="5C979B41" w:rsidR="008E487C" w:rsidRPr="00BF75E7" w:rsidRDefault="008E487C" w:rsidP="008E487C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  <w:tc>
          <w:tcPr>
            <w:tcW w:w="1645" w:type="dxa"/>
          </w:tcPr>
          <w:p w14:paraId="10E7CE8C" w14:textId="160FB90C" w:rsidR="008E487C" w:rsidRPr="00BF75E7" w:rsidRDefault="008E487C" w:rsidP="008E487C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</w:tr>
      <w:tr w:rsidR="00375032" w:rsidRPr="00BF75E7" w14:paraId="29402458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559ABD92" w14:textId="75A9E87B" w:rsidR="00375032" w:rsidRPr="00BF75E7" w:rsidRDefault="00375032" w:rsidP="00375032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man role interfa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C675CFC" w14:textId="1248A7AE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14670C50" w14:textId="57FFF50F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  <w:tc>
          <w:tcPr>
            <w:tcW w:w="1645" w:type="dxa"/>
          </w:tcPr>
          <w:p w14:paraId="50500798" w14:textId="282032B2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09/04/2021</w:t>
            </w:r>
          </w:p>
        </w:tc>
      </w:tr>
      <w:tr w:rsidR="00375032" w:rsidRPr="00BF75E7" w14:paraId="46127B08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4E2CD787" w14:textId="10642344" w:rsidR="00375032" w:rsidRPr="00BF75E7" w:rsidRDefault="00375032" w:rsidP="00375032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manager role function unit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95535CE" w14:textId="6CA993D5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44FDD88F" w14:textId="4099520F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0/04/2021</w:t>
            </w:r>
          </w:p>
        </w:tc>
        <w:tc>
          <w:tcPr>
            <w:tcW w:w="1645" w:type="dxa"/>
            <w:vAlign w:val="center"/>
          </w:tcPr>
          <w:p w14:paraId="5969ACAE" w14:textId="54EDD0B4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0/04/2021</w:t>
            </w:r>
          </w:p>
        </w:tc>
      </w:tr>
      <w:tr w:rsidR="00375032" w:rsidRPr="00BF75E7" w14:paraId="23DA0A20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55417B96" w14:textId="426C7FA1" w:rsidR="00375032" w:rsidRPr="00BF75E7" w:rsidRDefault="00375032" w:rsidP="00375032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manager role integrat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4C2EFF96" w14:textId="57690F17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420FEC04" w14:textId="4829EF91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0</w:t>
            </w:r>
            <w:r w:rsidRPr="00BF75E7">
              <w:rPr>
                <w:rFonts w:asciiTheme="minorHAnsi" w:hAnsiTheme="minorHAnsi" w:cstheme="minorHAnsi"/>
              </w:rPr>
              <w:t>/04/2021</w:t>
            </w:r>
          </w:p>
        </w:tc>
        <w:tc>
          <w:tcPr>
            <w:tcW w:w="1645" w:type="dxa"/>
          </w:tcPr>
          <w:p w14:paraId="77DE3D13" w14:textId="066FD6FE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0</w:t>
            </w:r>
            <w:r w:rsidRPr="00BF75E7">
              <w:rPr>
                <w:rFonts w:asciiTheme="minorHAnsi" w:hAnsiTheme="minorHAnsi" w:cstheme="minorHAnsi"/>
              </w:rPr>
              <w:t>/04/2021</w:t>
            </w:r>
          </w:p>
        </w:tc>
      </w:tr>
      <w:tr w:rsidR="00375032" w:rsidRPr="00BF75E7" w14:paraId="72FF0680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1DA23583" w14:textId="53BCE7CA" w:rsidR="00375032" w:rsidRPr="00BF75E7" w:rsidRDefault="00375032" w:rsidP="00375032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manager role interfa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72EBA3A0" w14:textId="1115140A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54F12470" w14:textId="4FBDE463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0</w:t>
            </w:r>
            <w:r w:rsidRPr="00BF75E7">
              <w:rPr>
                <w:rFonts w:asciiTheme="minorHAnsi" w:hAnsiTheme="minorHAnsi" w:cstheme="minorHAnsi"/>
              </w:rPr>
              <w:t>/04/2021</w:t>
            </w:r>
          </w:p>
        </w:tc>
        <w:tc>
          <w:tcPr>
            <w:tcW w:w="1645" w:type="dxa"/>
          </w:tcPr>
          <w:p w14:paraId="420FCB82" w14:textId="77B79D7D" w:rsidR="00375032" w:rsidRPr="00BF75E7" w:rsidRDefault="00375032" w:rsidP="00375032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0</w:t>
            </w:r>
            <w:r w:rsidRPr="00BF75E7">
              <w:rPr>
                <w:rFonts w:asciiTheme="minorHAnsi" w:hAnsiTheme="minorHAnsi" w:cstheme="minorHAnsi"/>
              </w:rPr>
              <w:t>/04/2021</w:t>
            </w:r>
          </w:p>
        </w:tc>
      </w:tr>
      <w:tr w:rsidR="00EA27BF" w:rsidRPr="00BF75E7" w14:paraId="0447BD20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4F0A3CA3" w14:textId="3DB00F08" w:rsidR="00E518DA" w:rsidRPr="00BF75E7" w:rsidRDefault="00E518DA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Admin role regress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56C519CC" w14:textId="7C8A87BC" w:rsidR="00E518DA" w:rsidRPr="00BF75E7" w:rsidRDefault="00CE29D3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627B861E" w14:textId="5DF07C3A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1</w:t>
            </w:r>
            <w:r w:rsidRPr="00BF75E7">
              <w:rPr>
                <w:rFonts w:asciiTheme="minorHAnsi" w:hAnsiTheme="minorHAnsi" w:cstheme="minorHAnsi"/>
              </w:rPr>
              <w:t>/042021</w:t>
            </w:r>
          </w:p>
        </w:tc>
        <w:tc>
          <w:tcPr>
            <w:tcW w:w="1645" w:type="dxa"/>
          </w:tcPr>
          <w:p w14:paraId="37D51307" w14:textId="78463E82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1</w:t>
            </w:r>
            <w:r w:rsidRPr="00BF75E7">
              <w:rPr>
                <w:rFonts w:asciiTheme="minorHAnsi" w:hAnsiTheme="minorHAnsi" w:cstheme="minorHAnsi"/>
              </w:rPr>
              <w:t>/042021</w:t>
            </w:r>
          </w:p>
        </w:tc>
      </w:tr>
      <w:tr w:rsidR="00EA27BF" w:rsidRPr="00BF75E7" w14:paraId="33D1CA91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2A965A09" w14:textId="273D09DD" w:rsidR="00E518DA" w:rsidRPr="00BF75E7" w:rsidRDefault="00E518DA" w:rsidP="00D162B9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Admin role performan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6508D55F" w14:textId="2DCB9C2F" w:rsidR="00E518DA" w:rsidRPr="00BF75E7" w:rsidRDefault="00CE29D3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1EEE9001" w14:textId="547D71B1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1</w:t>
            </w:r>
            <w:r w:rsidRPr="00BF75E7">
              <w:rPr>
                <w:rFonts w:asciiTheme="minorHAnsi" w:hAnsiTheme="minorHAnsi" w:cstheme="minorHAnsi"/>
              </w:rPr>
              <w:t>/042021</w:t>
            </w:r>
          </w:p>
        </w:tc>
        <w:tc>
          <w:tcPr>
            <w:tcW w:w="1645" w:type="dxa"/>
          </w:tcPr>
          <w:p w14:paraId="41173ED2" w14:textId="125FB1B1" w:rsidR="00E518DA" w:rsidRPr="00BF75E7" w:rsidRDefault="008E487C" w:rsidP="00D162B9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  <w:r w:rsidR="0096140D" w:rsidRPr="00BF75E7">
              <w:rPr>
                <w:rFonts w:asciiTheme="minorHAnsi" w:hAnsiTheme="minorHAnsi" w:cstheme="minorHAnsi"/>
              </w:rPr>
              <w:t>1</w:t>
            </w:r>
            <w:r w:rsidRPr="00BF75E7">
              <w:rPr>
                <w:rFonts w:asciiTheme="minorHAnsi" w:hAnsiTheme="minorHAnsi" w:cstheme="minorHAnsi"/>
              </w:rPr>
              <w:t>/042021</w:t>
            </w:r>
          </w:p>
        </w:tc>
      </w:tr>
      <w:tr w:rsidR="003C39F4" w:rsidRPr="00BF75E7" w14:paraId="7CCAAC98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449F3977" w14:textId="1F2EF0DF" w:rsidR="003C39F4" w:rsidRPr="00BF75E7" w:rsidRDefault="003C39F4" w:rsidP="003C39F4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man role regress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B6C68B7" w14:textId="66DB4F3C" w:rsidR="003C39F4" w:rsidRPr="00BF75E7" w:rsidRDefault="003C39F4" w:rsidP="003C39F4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78FA1031" w14:textId="77777777" w:rsidR="003C39F4" w:rsidRPr="00BF75E7" w:rsidRDefault="003C39F4" w:rsidP="003C39F4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2C4C0E3B" w14:textId="77777777" w:rsidR="003C39F4" w:rsidRPr="00BF75E7" w:rsidRDefault="003C39F4" w:rsidP="003C39F4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3C39F4" w:rsidRPr="00BF75E7" w14:paraId="3DD8F4E4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2C1F315E" w14:textId="067BA1CB" w:rsidR="003C39F4" w:rsidRPr="00BF75E7" w:rsidRDefault="003C39F4" w:rsidP="003C39F4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man role performan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43B5AB61" w14:textId="4FFA98ED" w:rsidR="003C39F4" w:rsidRPr="00BF75E7" w:rsidRDefault="003C39F4" w:rsidP="003C39F4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2B7C85FA" w14:textId="77777777" w:rsidR="003C39F4" w:rsidRPr="00BF75E7" w:rsidRDefault="003C39F4" w:rsidP="003C39F4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632C8436" w14:textId="77777777" w:rsidR="003C39F4" w:rsidRPr="00BF75E7" w:rsidRDefault="003C39F4" w:rsidP="003C39F4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35BBD188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7E9EA260" w14:textId="789EC587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manager role regress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26C83D4E" w14:textId="63BD165E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5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6AE499B2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5EE942FD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0899032B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5F31DB3D" w14:textId="71DA98FC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manager role performan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16B4A714" w14:textId="680FF9F9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2B7A5DAB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106833D4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3033F981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4E91B7E9" w14:textId="72838957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supervisor role function unit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47495750" w14:textId="47F5BFE4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63A76097" w14:textId="5BC98E11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27317A77" w14:textId="5E5C1770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4DB6BE52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6A2DC51E" w14:textId="78F374A3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supervisor role integrat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78EFF366" w14:textId="39CF6006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285998A7" w14:textId="0DFC07CC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1041F73E" w14:textId="18C3C400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4649016D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51BDC85D" w14:textId="4CA224D0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lastRenderedPageBreak/>
              <w:t>Sales supervisor role interfa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78BC6FB6" w14:textId="63A3A9FB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70168C0E" w14:textId="2942F1E4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2C07E781" w14:textId="08469305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7906C7A1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171AACDA" w14:textId="1FBD9345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supervisor role regression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7565E90E" w14:textId="18BD004A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61AAB153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6C61A513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0218AE82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59D002C5" w14:textId="21FE5FCE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ales supervisor role performance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1C0720C0" w14:textId="25C0E542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58802FC7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48B5D0D1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5EC1EB6E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7D509243" w14:textId="70DCEC52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System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1707FF91" w14:textId="7427EEAA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7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28E40E75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500B5B7F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9E3" w:rsidRPr="00BF75E7" w14:paraId="54B828CB" w14:textId="77777777" w:rsidTr="0096140D">
        <w:trPr>
          <w:trHeight w:val="620"/>
        </w:trPr>
        <w:tc>
          <w:tcPr>
            <w:tcW w:w="4483" w:type="dxa"/>
            <w:shd w:val="clear" w:color="auto" w:fill="auto"/>
            <w:vAlign w:val="center"/>
          </w:tcPr>
          <w:p w14:paraId="13B27301" w14:textId="2A568C0B" w:rsidR="00F539E3" w:rsidRPr="00BF75E7" w:rsidRDefault="00F539E3" w:rsidP="00F539E3">
            <w:pPr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Beta test</w:t>
            </w:r>
          </w:p>
        </w:tc>
        <w:tc>
          <w:tcPr>
            <w:tcW w:w="1329" w:type="dxa"/>
            <w:shd w:val="clear" w:color="auto" w:fill="auto"/>
            <w:vAlign w:val="center"/>
          </w:tcPr>
          <w:p w14:paraId="3FF29B4B" w14:textId="6AE18830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0</w:t>
            </w:r>
          </w:p>
        </w:tc>
        <w:tc>
          <w:tcPr>
            <w:tcW w:w="1615" w:type="dxa"/>
            <w:shd w:val="clear" w:color="auto" w:fill="auto"/>
            <w:vAlign w:val="center"/>
          </w:tcPr>
          <w:p w14:paraId="593C7359" w14:textId="77777777" w:rsidR="00F539E3" w:rsidRPr="00BF75E7" w:rsidRDefault="00F539E3" w:rsidP="00F539E3">
            <w:pPr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645" w:type="dxa"/>
          </w:tcPr>
          <w:p w14:paraId="7F21F4C5" w14:textId="77777777" w:rsidR="00F539E3" w:rsidRPr="00BF75E7" w:rsidRDefault="00F539E3" w:rsidP="00A7680D">
            <w:pPr>
              <w:keepNext/>
              <w:ind w:firstLineChars="100" w:firstLine="240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770AD231" w14:textId="5EFB7233" w:rsidR="00110F65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20" w:name="_Toc69695944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6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Test Milestones</w:t>
      </w:r>
      <w:bookmarkEnd w:id="20"/>
    </w:p>
    <w:p w14:paraId="1A7CA15B" w14:textId="24CEAF4E" w:rsidR="002B1CB5" w:rsidRPr="00BF75E7" w:rsidRDefault="004B043A" w:rsidP="000B3CCC">
      <w:pPr>
        <w:pStyle w:val="Heading3"/>
        <w:rPr>
          <w:rFonts w:asciiTheme="minorHAnsi" w:hAnsiTheme="minorHAnsi" w:cstheme="minorHAnsi"/>
        </w:rPr>
      </w:pPr>
      <w:bookmarkStart w:id="21" w:name="_Toc69695836"/>
      <w:r w:rsidRPr="00BF75E7">
        <w:rPr>
          <w:rFonts w:asciiTheme="minorHAnsi" w:hAnsiTheme="minorHAnsi" w:cstheme="minorHAnsi"/>
        </w:rPr>
        <w:t>2.</w:t>
      </w:r>
      <w:r w:rsidR="00461A1E" w:rsidRPr="00BF75E7">
        <w:rPr>
          <w:rFonts w:asciiTheme="minorHAnsi" w:hAnsiTheme="minorHAnsi" w:cstheme="minorHAnsi"/>
        </w:rPr>
        <w:t>4 Deliverables</w:t>
      </w:r>
      <w:bookmarkEnd w:id="21"/>
    </w:p>
    <w:tbl>
      <w:tblPr>
        <w:tblStyle w:val="Kiu2"/>
        <w:tblW w:w="9090" w:type="dxa"/>
        <w:tblInd w:w="-5" w:type="dxa"/>
        <w:tblLayout w:type="fixed"/>
        <w:tblLook w:val="0620" w:firstRow="1" w:lastRow="0" w:firstColumn="0" w:lastColumn="0" w:noHBand="1" w:noVBand="1"/>
      </w:tblPr>
      <w:tblGrid>
        <w:gridCol w:w="567"/>
        <w:gridCol w:w="6993"/>
        <w:gridCol w:w="1530"/>
      </w:tblGrid>
      <w:tr w:rsidR="00937399" w:rsidRPr="00BF75E7" w14:paraId="7502B310" w14:textId="77777777" w:rsidTr="00E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567" w:type="dxa"/>
            <w:shd w:val="clear" w:color="auto" w:fill="FFE8E1"/>
          </w:tcPr>
          <w:p w14:paraId="3A46D8A1" w14:textId="77777777" w:rsidR="00937399" w:rsidRPr="00BF75E7" w:rsidRDefault="00937399" w:rsidP="00C24B79">
            <w:pPr>
              <w:pStyle w:val="Bangheader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BF75E7">
              <w:rPr>
                <w:rFonts w:asciiTheme="minorHAnsi" w:hAnsiTheme="minorHAnsi" w:cstheme="minorHAnsi"/>
                <w:sz w:val="24"/>
                <w:szCs w:val="24"/>
              </w:rPr>
              <w:t>No</w:t>
            </w:r>
          </w:p>
        </w:tc>
        <w:tc>
          <w:tcPr>
            <w:tcW w:w="6993" w:type="dxa"/>
            <w:shd w:val="clear" w:color="auto" w:fill="FFE8E1"/>
          </w:tcPr>
          <w:p w14:paraId="4AF177A6" w14:textId="77777777" w:rsidR="00937399" w:rsidRPr="00BF75E7" w:rsidRDefault="00937399" w:rsidP="00C24B79">
            <w:pPr>
              <w:pStyle w:val="Bangheader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BF75E7">
              <w:rPr>
                <w:rFonts w:asciiTheme="minorHAnsi" w:hAnsiTheme="minorHAnsi" w:cstheme="minorHAnsi"/>
                <w:sz w:val="24"/>
                <w:szCs w:val="24"/>
              </w:rPr>
              <w:t>Deliverable</w:t>
            </w:r>
            <w:r w:rsidR="002B6EBD" w:rsidRPr="00BF75E7">
              <w:rPr>
                <w:rFonts w:asciiTheme="minorHAnsi" w:hAnsiTheme="minorHAnsi" w:cstheme="minorHAnsi"/>
                <w:sz w:val="24"/>
                <w:szCs w:val="24"/>
              </w:rPr>
              <w:t>s</w:t>
            </w:r>
          </w:p>
        </w:tc>
        <w:tc>
          <w:tcPr>
            <w:tcW w:w="1530" w:type="dxa"/>
            <w:shd w:val="clear" w:color="auto" w:fill="FFE8E1"/>
          </w:tcPr>
          <w:p w14:paraId="2C87E902" w14:textId="77777777" w:rsidR="00937399" w:rsidRPr="00BF75E7" w:rsidRDefault="00937399" w:rsidP="00C24B79">
            <w:pPr>
              <w:pStyle w:val="Bangheader"/>
              <w:jc w:val="left"/>
              <w:rPr>
                <w:rFonts w:asciiTheme="minorHAnsi" w:hAnsiTheme="minorHAnsi" w:cstheme="minorHAnsi"/>
                <w:sz w:val="24"/>
                <w:szCs w:val="24"/>
              </w:rPr>
            </w:pPr>
            <w:r w:rsidRPr="00BF75E7">
              <w:rPr>
                <w:rFonts w:asciiTheme="minorHAnsi" w:hAnsiTheme="minorHAnsi" w:cstheme="minorHAnsi"/>
                <w:sz w:val="24"/>
                <w:szCs w:val="24"/>
              </w:rPr>
              <w:t>Due Date</w:t>
            </w:r>
          </w:p>
        </w:tc>
      </w:tr>
      <w:tr w:rsidR="00937399" w:rsidRPr="00BF75E7" w14:paraId="10F7274F" w14:textId="77777777" w:rsidTr="00E518DA">
        <w:trPr>
          <w:trHeight w:val="397"/>
        </w:trPr>
        <w:tc>
          <w:tcPr>
            <w:tcW w:w="567" w:type="dxa"/>
          </w:tcPr>
          <w:p w14:paraId="039C55A4" w14:textId="77777777" w:rsidR="00937399" w:rsidRPr="00BF75E7" w:rsidRDefault="00906B62" w:rsidP="00C24B79">
            <w:pPr>
              <w:pStyle w:val="bang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6993" w:type="dxa"/>
          </w:tcPr>
          <w:p w14:paraId="1F8E2C8D" w14:textId="526541F2" w:rsidR="00937399" w:rsidRPr="00BF75E7" w:rsidRDefault="000B3CCC" w:rsidP="00C24B79">
            <w:pPr>
              <w:pStyle w:val="bang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</w:rPr>
              <w:t>Report5_Unit Test Case</w:t>
            </w:r>
          </w:p>
        </w:tc>
        <w:tc>
          <w:tcPr>
            <w:tcW w:w="1530" w:type="dxa"/>
          </w:tcPr>
          <w:p w14:paraId="2C4FEB00" w14:textId="3EAC8046" w:rsidR="00937399" w:rsidRPr="00BF75E7" w:rsidRDefault="00E518DA" w:rsidP="00C24B79">
            <w:pPr>
              <w:pStyle w:val="bang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2/04/2021</w:t>
            </w:r>
          </w:p>
        </w:tc>
      </w:tr>
      <w:tr w:rsidR="00937399" w:rsidRPr="00BF75E7" w14:paraId="11663AD4" w14:textId="77777777" w:rsidTr="00E518DA">
        <w:trPr>
          <w:trHeight w:val="397"/>
        </w:trPr>
        <w:tc>
          <w:tcPr>
            <w:tcW w:w="567" w:type="dxa"/>
          </w:tcPr>
          <w:p w14:paraId="74ABC009" w14:textId="77777777" w:rsidR="00937399" w:rsidRPr="00BF75E7" w:rsidRDefault="00906B62" w:rsidP="00C24B79">
            <w:pPr>
              <w:pStyle w:val="bang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6993" w:type="dxa"/>
          </w:tcPr>
          <w:p w14:paraId="7BF31E44" w14:textId="5FD7DAB0" w:rsidR="00937399" w:rsidRPr="00BF75E7" w:rsidRDefault="000B3CCC" w:rsidP="00C24B79">
            <w:pPr>
              <w:pStyle w:val="bang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Report5_ Test Case Document</w:t>
            </w:r>
          </w:p>
        </w:tc>
        <w:tc>
          <w:tcPr>
            <w:tcW w:w="1530" w:type="dxa"/>
          </w:tcPr>
          <w:p w14:paraId="38DD006D" w14:textId="06F39DFD" w:rsidR="00937399" w:rsidRPr="00BF75E7" w:rsidRDefault="00E518DA" w:rsidP="00A7680D">
            <w:pPr>
              <w:pStyle w:val="bang"/>
              <w:keepNext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</w:rPr>
              <w:t>13/04/2021</w:t>
            </w:r>
          </w:p>
        </w:tc>
      </w:tr>
    </w:tbl>
    <w:p w14:paraId="19EB99B4" w14:textId="119EB32E" w:rsidR="00E57032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22" w:name="_Toc69695945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noProof/>
          <w:color w:val="7F7F7F" w:themeColor="text1" w:themeTint="80"/>
          <w:sz w:val="22"/>
          <w:szCs w:val="22"/>
        </w:rPr>
        <w:t>7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Deliverables</w:t>
      </w:r>
      <w:bookmarkEnd w:id="22"/>
    </w:p>
    <w:p w14:paraId="78B41B1D" w14:textId="28280C2B" w:rsidR="00EF3A0E" w:rsidRPr="00BF75E7" w:rsidRDefault="00ED1C1D" w:rsidP="000B3CCC">
      <w:pPr>
        <w:pStyle w:val="Heading2"/>
        <w:rPr>
          <w:rFonts w:asciiTheme="minorHAnsi" w:hAnsiTheme="minorHAnsi" w:cstheme="minorHAnsi"/>
        </w:rPr>
      </w:pPr>
      <w:bookmarkStart w:id="23" w:name="_Toc69695837"/>
      <w:r w:rsidRPr="00BF75E7">
        <w:rPr>
          <w:rFonts w:asciiTheme="minorHAnsi" w:hAnsiTheme="minorHAnsi" w:cstheme="minorHAnsi"/>
        </w:rPr>
        <w:t xml:space="preserve">3. </w:t>
      </w:r>
      <w:r w:rsidR="00570232" w:rsidRPr="00BF75E7">
        <w:rPr>
          <w:rFonts w:asciiTheme="minorHAnsi" w:hAnsiTheme="minorHAnsi" w:cstheme="minorHAnsi"/>
        </w:rPr>
        <w:t>Test Cases</w:t>
      </w:r>
      <w:bookmarkEnd w:id="23"/>
    </w:p>
    <w:tbl>
      <w:tblPr>
        <w:tblW w:w="908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8"/>
        <w:gridCol w:w="8567"/>
      </w:tblGrid>
      <w:tr w:rsidR="00CC2122" w:rsidRPr="00BF75E7" w14:paraId="75D4A938" w14:textId="77777777" w:rsidTr="000B3CCC">
        <w:trPr>
          <w:trHeight w:val="39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0810F03" w14:textId="77777777" w:rsidR="00EF3A0E" w:rsidRPr="00BF75E7" w:rsidRDefault="00EF3A0E" w:rsidP="00EF3A0E">
            <w:pPr>
              <w:spacing w:before="80" w:after="8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No</w:t>
            </w:r>
          </w:p>
        </w:tc>
        <w:tc>
          <w:tcPr>
            <w:tcW w:w="8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229BA15" w14:textId="77777777" w:rsidR="00EF3A0E" w:rsidRPr="00BF75E7" w:rsidRDefault="00EF3A0E" w:rsidP="00EF3A0E">
            <w:pPr>
              <w:spacing w:before="80" w:after="8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Filename</w:t>
            </w:r>
          </w:p>
        </w:tc>
      </w:tr>
      <w:tr w:rsidR="00CC2122" w:rsidRPr="00BF75E7" w14:paraId="5064032A" w14:textId="77777777" w:rsidTr="000B3CCC">
        <w:trPr>
          <w:trHeight w:val="39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A6CB144" w14:textId="77777777" w:rsidR="00EF3A0E" w:rsidRPr="00BF75E7" w:rsidRDefault="00EF3A0E" w:rsidP="00EF3A0E">
            <w:pPr>
              <w:spacing w:before="80" w:after="8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1</w:t>
            </w:r>
          </w:p>
        </w:tc>
        <w:tc>
          <w:tcPr>
            <w:tcW w:w="8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6D97B82" w14:textId="0ED4D6ED" w:rsidR="00EF3A0E" w:rsidRPr="00BF75E7" w:rsidRDefault="00F64C96" w:rsidP="00EF3A0E">
            <w:pPr>
              <w:spacing w:before="80" w:after="80"/>
              <w:rPr>
                <w:rFonts w:asciiTheme="minorHAnsi" w:hAnsiTheme="minorHAnsi" w:cstheme="minorHAnsi"/>
              </w:rPr>
            </w:pPr>
            <w:hyperlink r:id="rId11" w:history="1"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Report5_Unit</w:t>
              </w:r>
              <w:r w:rsidR="00CC2122" w:rsidRPr="00BF75E7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Test</w:t>
              </w:r>
              <w:r w:rsidR="00CC2122" w:rsidRPr="00BF75E7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Case.xls</w:t>
              </w:r>
            </w:hyperlink>
          </w:p>
        </w:tc>
      </w:tr>
      <w:tr w:rsidR="00CC2122" w:rsidRPr="00BF75E7" w14:paraId="09BDD581" w14:textId="77777777" w:rsidTr="000B3CCC">
        <w:trPr>
          <w:trHeight w:val="39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7DA5367" w14:textId="77777777" w:rsidR="00EF3A0E" w:rsidRPr="00BF75E7" w:rsidRDefault="00EF3A0E" w:rsidP="00EF3A0E">
            <w:pPr>
              <w:spacing w:before="80" w:after="8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2</w:t>
            </w:r>
          </w:p>
        </w:tc>
        <w:tc>
          <w:tcPr>
            <w:tcW w:w="8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DBE5488" w14:textId="1831F891" w:rsidR="00EF3A0E" w:rsidRPr="00BF75E7" w:rsidRDefault="00F64C96" w:rsidP="00A7680D">
            <w:pPr>
              <w:keepNext/>
              <w:spacing w:before="80" w:after="80"/>
              <w:rPr>
                <w:rFonts w:asciiTheme="minorHAnsi" w:hAnsiTheme="minorHAnsi" w:cstheme="minorHAnsi"/>
              </w:rPr>
            </w:pPr>
            <w:hyperlink r:id="rId12" w:history="1">
              <w:r w:rsidR="00CC2122" w:rsidRPr="00BF75E7">
                <w:rPr>
                  <w:rStyle w:val="Hyperlink"/>
                  <w:rFonts w:asciiTheme="minorHAnsi" w:hAnsiTheme="minorHAnsi" w:cstheme="minorHAnsi"/>
                </w:rPr>
                <w:t>Report5_Test Case Document.xls</w:t>
              </w:r>
            </w:hyperlink>
          </w:p>
        </w:tc>
      </w:tr>
    </w:tbl>
    <w:p w14:paraId="06ADE0E4" w14:textId="537DA435" w:rsidR="00EF3A0E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24" w:name="_Toc69695946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8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Test Cases</w:t>
      </w:r>
      <w:bookmarkEnd w:id="24"/>
    </w:p>
    <w:p w14:paraId="7538E2E6" w14:textId="23679661" w:rsidR="00EF3A0E" w:rsidRPr="00BF75E7" w:rsidRDefault="00994D46" w:rsidP="000B3CCC">
      <w:pPr>
        <w:pStyle w:val="Heading2"/>
        <w:rPr>
          <w:rFonts w:asciiTheme="minorHAnsi" w:hAnsiTheme="minorHAnsi" w:cstheme="minorHAnsi"/>
        </w:rPr>
      </w:pPr>
      <w:bookmarkStart w:id="25" w:name="_Toc69695838"/>
      <w:r w:rsidRPr="00BF75E7">
        <w:rPr>
          <w:rFonts w:asciiTheme="minorHAnsi" w:hAnsiTheme="minorHAnsi" w:cstheme="minorHAnsi"/>
        </w:rPr>
        <w:t>4. Test Reports</w:t>
      </w:r>
      <w:bookmarkEnd w:id="25"/>
    </w:p>
    <w:tbl>
      <w:tblPr>
        <w:tblW w:w="908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8"/>
        <w:gridCol w:w="8567"/>
      </w:tblGrid>
      <w:tr w:rsidR="00EF3A0E" w:rsidRPr="00BF75E7" w14:paraId="4E3D8320" w14:textId="77777777" w:rsidTr="00812A67">
        <w:trPr>
          <w:trHeight w:val="39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2658FA9" w14:textId="77777777" w:rsidR="00EF3A0E" w:rsidRPr="00BF75E7" w:rsidRDefault="00EF3A0E" w:rsidP="00EF3A0E">
            <w:pPr>
              <w:spacing w:before="80" w:after="8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No</w:t>
            </w:r>
          </w:p>
        </w:tc>
        <w:tc>
          <w:tcPr>
            <w:tcW w:w="8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D4514D9" w14:textId="77777777" w:rsidR="00EF3A0E" w:rsidRPr="00BF75E7" w:rsidRDefault="00EF3A0E" w:rsidP="00EF3A0E">
            <w:pPr>
              <w:spacing w:before="80" w:after="80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b/>
                <w:bCs/>
                <w:color w:val="000000"/>
              </w:rPr>
              <w:t>Filename</w:t>
            </w:r>
          </w:p>
        </w:tc>
      </w:tr>
      <w:tr w:rsidR="00EF3A0E" w:rsidRPr="00BF75E7" w14:paraId="3BBBE398" w14:textId="77777777" w:rsidTr="00812A67">
        <w:trPr>
          <w:trHeight w:val="39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8DC489B" w14:textId="77777777" w:rsidR="00EF3A0E" w:rsidRPr="00BF75E7" w:rsidRDefault="00EF3A0E" w:rsidP="00EF3A0E">
            <w:pPr>
              <w:spacing w:before="80" w:after="80"/>
              <w:jc w:val="center"/>
              <w:rPr>
                <w:rFonts w:asciiTheme="minorHAnsi" w:hAnsiTheme="minorHAnsi" w:cstheme="minorHAnsi"/>
              </w:rPr>
            </w:pPr>
            <w:r w:rsidRPr="00BF75E7">
              <w:rPr>
                <w:rFonts w:asciiTheme="minorHAnsi" w:hAnsiTheme="minorHAnsi" w:cstheme="minorHAnsi"/>
                <w:color w:val="000000"/>
                <w:shd w:val="clear" w:color="auto" w:fill="FFFFFF"/>
              </w:rPr>
              <w:t>1</w:t>
            </w:r>
          </w:p>
        </w:tc>
        <w:tc>
          <w:tcPr>
            <w:tcW w:w="8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25DA1DF4" w14:textId="44440FB6" w:rsidR="00EF3A0E" w:rsidRPr="00BF75E7" w:rsidRDefault="00F64C96" w:rsidP="00A7680D">
            <w:pPr>
              <w:keepNext/>
              <w:spacing w:before="80" w:after="80"/>
              <w:rPr>
                <w:rFonts w:asciiTheme="minorHAnsi" w:hAnsiTheme="minorHAnsi" w:cstheme="minorHAnsi"/>
              </w:rPr>
            </w:pPr>
            <w:hyperlink r:id="rId13" w:history="1"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Report5_Unit</w:t>
              </w:r>
              <w:r w:rsidR="00CC2122" w:rsidRPr="00BF75E7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Test</w:t>
              </w:r>
              <w:r w:rsidR="00CC2122" w:rsidRPr="00BF75E7">
                <w:rPr>
                  <w:rStyle w:val="Hyperlink"/>
                  <w:rFonts w:asciiTheme="minorHAnsi" w:hAnsiTheme="minorHAnsi" w:cstheme="minorHAnsi"/>
                </w:rPr>
                <w:t xml:space="preserve"> </w:t>
              </w:r>
              <w:r w:rsidR="00EF3A0E" w:rsidRPr="00BF75E7">
                <w:rPr>
                  <w:rStyle w:val="Hyperlink"/>
                  <w:rFonts w:asciiTheme="minorHAnsi" w:hAnsiTheme="minorHAnsi" w:cstheme="minorHAnsi"/>
                </w:rPr>
                <w:t>Case.xls</w:t>
              </w:r>
            </w:hyperlink>
          </w:p>
        </w:tc>
      </w:tr>
    </w:tbl>
    <w:p w14:paraId="09444DE9" w14:textId="74EDE885" w:rsidR="00994D46" w:rsidRPr="00BF75E7" w:rsidRDefault="00A7680D" w:rsidP="00A7680D">
      <w:pPr>
        <w:pStyle w:val="Caption"/>
        <w:jc w:val="center"/>
        <w:rPr>
          <w:rFonts w:asciiTheme="minorHAnsi" w:hAnsiTheme="minorHAnsi" w:cstheme="minorHAnsi"/>
          <w:color w:val="7F7F7F" w:themeColor="text1" w:themeTint="80"/>
          <w:sz w:val="22"/>
          <w:szCs w:val="22"/>
        </w:rPr>
      </w:pPr>
      <w:bookmarkStart w:id="26" w:name="_Toc69695947"/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 xml:space="preserve">Table 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begin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instrText xml:space="preserve"> SEQ Table \* ARABIC </w:instrTex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separate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9</w:t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fldChar w:fldCharType="end"/>
      </w:r>
      <w:r w:rsidRPr="00BF75E7">
        <w:rPr>
          <w:rFonts w:asciiTheme="minorHAnsi" w:hAnsiTheme="minorHAnsi" w:cstheme="minorHAnsi"/>
          <w:color w:val="7F7F7F" w:themeColor="text1" w:themeTint="80"/>
          <w:sz w:val="22"/>
          <w:szCs w:val="22"/>
        </w:rPr>
        <w:t>. Test Reports</w:t>
      </w:r>
      <w:bookmarkEnd w:id="26"/>
    </w:p>
    <w:sectPr w:rsidR="00994D46" w:rsidRPr="00BF75E7" w:rsidSect="00155E2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D08F5D" w14:textId="77777777" w:rsidR="00F64C96" w:rsidRDefault="00F64C96" w:rsidP="007300AF">
      <w:r>
        <w:separator/>
      </w:r>
    </w:p>
  </w:endnote>
  <w:endnote w:type="continuationSeparator" w:id="0">
    <w:p w14:paraId="450C4EB0" w14:textId="77777777" w:rsidR="00F64C96" w:rsidRDefault="00F64C96" w:rsidP="00730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4037CE" w14:textId="77777777" w:rsidR="00F64C96" w:rsidRDefault="00F64C96" w:rsidP="007300AF">
      <w:r>
        <w:separator/>
      </w:r>
    </w:p>
  </w:footnote>
  <w:footnote w:type="continuationSeparator" w:id="0">
    <w:p w14:paraId="118C40EC" w14:textId="77777777" w:rsidR="00F64C96" w:rsidRDefault="00F64C96" w:rsidP="007300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717EAE"/>
    <w:multiLevelType w:val="multilevel"/>
    <w:tmpl w:val="7C322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7B1DE8"/>
    <w:multiLevelType w:val="multilevel"/>
    <w:tmpl w:val="F738C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600447"/>
    <w:multiLevelType w:val="multilevel"/>
    <w:tmpl w:val="74988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0A6348"/>
    <w:multiLevelType w:val="hybridMultilevel"/>
    <w:tmpl w:val="0472EB98"/>
    <w:lvl w:ilvl="0" w:tplc="D55819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6474A3"/>
    <w:multiLevelType w:val="hybridMultilevel"/>
    <w:tmpl w:val="E0FE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B368CD"/>
    <w:multiLevelType w:val="hybridMultilevel"/>
    <w:tmpl w:val="B582E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BD66E1"/>
    <w:multiLevelType w:val="multilevel"/>
    <w:tmpl w:val="022EE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87252B"/>
    <w:multiLevelType w:val="multilevel"/>
    <w:tmpl w:val="1B3E9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7"/>
  </w:num>
  <w:num w:numId="7">
    <w:abstractNumId w:val="6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MrKwsDA2NzYxsDRU0lEKTi0uzszPAykwrAUAwESD5iwAAAA="/>
  </w:docVars>
  <w:rsids>
    <w:rsidRoot w:val="00B44E27"/>
    <w:rsid w:val="00001F75"/>
    <w:rsid w:val="00084244"/>
    <w:rsid w:val="000B3CCC"/>
    <w:rsid w:val="000B4EA5"/>
    <w:rsid w:val="000C76B8"/>
    <w:rsid w:val="00105B35"/>
    <w:rsid w:val="00110F65"/>
    <w:rsid w:val="0015305A"/>
    <w:rsid w:val="00155E22"/>
    <w:rsid w:val="001A45A1"/>
    <w:rsid w:val="001C5421"/>
    <w:rsid w:val="001D2FA9"/>
    <w:rsid w:val="001E1DB7"/>
    <w:rsid w:val="0023711D"/>
    <w:rsid w:val="00242AE1"/>
    <w:rsid w:val="00252176"/>
    <w:rsid w:val="00262931"/>
    <w:rsid w:val="00283C0D"/>
    <w:rsid w:val="00294C2B"/>
    <w:rsid w:val="002A022C"/>
    <w:rsid w:val="002A545F"/>
    <w:rsid w:val="002B1CB5"/>
    <w:rsid w:val="002B318C"/>
    <w:rsid w:val="002B6EBD"/>
    <w:rsid w:val="002C4D00"/>
    <w:rsid w:val="002E0C5F"/>
    <w:rsid w:val="003078ED"/>
    <w:rsid w:val="0031443D"/>
    <w:rsid w:val="003439BA"/>
    <w:rsid w:val="00350175"/>
    <w:rsid w:val="00375032"/>
    <w:rsid w:val="003C39F4"/>
    <w:rsid w:val="003C4E5B"/>
    <w:rsid w:val="003E62DE"/>
    <w:rsid w:val="003F79EA"/>
    <w:rsid w:val="00410588"/>
    <w:rsid w:val="0041719F"/>
    <w:rsid w:val="00440339"/>
    <w:rsid w:val="00461A1E"/>
    <w:rsid w:val="004721B5"/>
    <w:rsid w:val="004A3FF3"/>
    <w:rsid w:val="004B043A"/>
    <w:rsid w:val="004E28A4"/>
    <w:rsid w:val="004E2BD0"/>
    <w:rsid w:val="004E386D"/>
    <w:rsid w:val="004E3D47"/>
    <w:rsid w:val="005538C3"/>
    <w:rsid w:val="00570232"/>
    <w:rsid w:val="00570587"/>
    <w:rsid w:val="005922B2"/>
    <w:rsid w:val="00593E6F"/>
    <w:rsid w:val="005970DA"/>
    <w:rsid w:val="00623625"/>
    <w:rsid w:val="00664372"/>
    <w:rsid w:val="00667657"/>
    <w:rsid w:val="006967F2"/>
    <w:rsid w:val="006C61C6"/>
    <w:rsid w:val="006D4C3E"/>
    <w:rsid w:val="006E5311"/>
    <w:rsid w:val="00713953"/>
    <w:rsid w:val="00724329"/>
    <w:rsid w:val="007300AF"/>
    <w:rsid w:val="007461AC"/>
    <w:rsid w:val="00747DA4"/>
    <w:rsid w:val="00792236"/>
    <w:rsid w:val="00795EF6"/>
    <w:rsid w:val="007B7829"/>
    <w:rsid w:val="007D73E6"/>
    <w:rsid w:val="00810D51"/>
    <w:rsid w:val="00812A67"/>
    <w:rsid w:val="008312FF"/>
    <w:rsid w:val="00832C26"/>
    <w:rsid w:val="008432CF"/>
    <w:rsid w:val="00851703"/>
    <w:rsid w:val="008E2DD2"/>
    <w:rsid w:val="008E487C"/>
    <w:rsid w:val="008F19EB"/>
    <w:rsid w:val="008F69DA"/>
    <w:rsid w:val="00906B62"/>
    <w:rsid w:val="00914AE2"/>
    <w:rsid w:val="00922543"/>
    <w:rsid w:val="00922652"/>
    <w:rsid w:val="00922A14"/>
    <w:rsid w:val="0093255C"/>
    <w:rsid w:val="0093643B"/>
    <w:rsid w:val="00937399"/>
    <w:rsid w:val="0096140D"/>
    <w:rsid w:val="0097089C"/>
    <w:rsid w:val="00977EAE"/>
    <w:rsid w:val="00980635"/>
    <w:rsid w:val="00994D46"/>
    <w:rsid w:val="009B7085"/>
    <w:rsid w:val="009D51A2"/>
    <w:rsid w:val="00A0058F"/>
    <w:rsid w:val="00A05160"/>
    <w:rsid w:val="00A16B17"/>
    <w:rsid w:val="00A26A56"/>
    <w:rsid w:val="00A43217"/>
    <w:rsid w:val="00A63022"/>
    <w:rsid w:val="00A7680D"/>
    <w:rsid w:val="00AB047D"/>
    <w:rsid w:val="00AB056F"/>
    <w:rsid w:val="00AB14C9"/>
    <w:rsid w:val="00AD7DB1"/>
    <w:rsid w:val="00B10171"/>
    <w:rsid w:val="00B20509"/>
    <w:rsid w:val="00B20576"/>
    <w:rsid w:val="00B44E27"/>
    <w:rsid w:val="00B54004"/>
    <w:rsid w:val="00B54F88"/>
    <w:rsid w:val="00B70E7B"/>
    <w:rsid w:val="00BC1CD5"/>
    <w:rsid w:val="00BC2654"/>
    <w:rsid w:val="00BC5D68"/>
    <w:rsid w:val="00BF75E7"/>
    <w:rsid w:val="00C13368"/>
    <w:rsid w:val="00C87F08"/>
    <w:rsid w:val="00C9298A"/>
    <w:rsid w:val="00C9405C"/>
    <w:rsid w:val="00CA3444"/>
    <w:rsid w:val="00CC0EC6"/>
    <w:rsid w:val="00CC2122"/>
    <w:rsid w:val="00CD079D"/>
    <w:rsid w:val="00CE29D3"/>
    <w:rsid w:val="00D013EC"/>
    <w:rsid w:val="00D01441"/>
    <w:rsid w:val="00D022B0"/>
    <w:rsid w:val="00D15760"/>
    <w:rsid w:val="00D17C13"/>
    <w:rsid w:val="00D33E5D"/>
    <w:rsid w:val="00D65ECA"/>
    <w:rsid w:val="00D67AF3"/>
    <w:rsid w:val="00D77EDC"/>
    <w:rsid w:val="00DA2CFC"/>
    <w:rsid w:val="00DA394D"/>
    <w:rsid w:val="00DA653C"/>
    <w:rsid w:val="00DD74C0"/>
    <w:rsid w:val="00DE4C20"/>
    <w:rsid w:val="00E32E46"/>
    <w:rsid w:val="00E377B2"/>
    <w:rsid w:val="00E518DA"/>
    <w:rsid w:val="00E57032"/>
    <w:rsid w:val="00E6342E"/>
    <w:rsid w:val="00E64B93"/>
    <w:rsid w:val="00E71087"/>
    <w:rsid w:val="00EA27BF"/>
    <w:rsid w:val="00EB7367"/>
    <w:rsid w:val="00ED1C1D"/>
    <w:rsid w:val="00EE3FE0"/>
    <w:rsid w:val="00EE581D"/>
    <w:rsid w:val="00EF03B2"/>
    <w:rsid w:val="00EF3A0E"/>
    <w:rsid w:val="00F01FF0"/>
    <w:rsid w:val="00F0214B"/>
    <w:rsid w:val="00F07421"/>
    <w:rsid w:val="00F17628"/>
    <w:rsid w:val="00F26556"/>
    <w:rsid w:val="00F37798"/>
    <w:rsid w:val="00F40540"/>
    <w:rsid w:val="00F539E3"/>
    <w:rsid w:val="00F55EB9"/>
    <w:rsid w:val="00F57E8D"/>
    <w:rsid w:val="00F64C96"/>
    <w:rsid w:val="00F97D49"/>
    <w:rsid w:val="00FB7B93"/>
    <w:rsid w:val="00FC4EE6"/>
    <w:rsid w:val="00FE19DE"/>
    <w:rsid w:val="00FF2BF3"/>
    <w:rsid w:val="00FF3756"/>
    <w:rsid w:val="00F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1EEB70"/>
  <w15:chartTrackingRefBased/>
  <w15:docId w15:val="{9D63CC40-EBEF-499B-800E-50E5734A8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2FA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B056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E0C5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E0C5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2655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0D5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B056F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E0C5F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0C5F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/>
    </w:pPr>
    <w:rPr>
      <w:rFonts w:eastAsia="MS Mincho"/>
      <w:shd w:val="clear" w:color="auto" w:fill="FFFFFF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F26556"/>
    <w:rPr>
      <w:rFonts w:asciiTheme="majorHAnsi" w:eastAsiaTheme="majorEastAsia" w:hAnsiTheme="majorHAnsi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10D5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41719F"/>
    <w:pPr>
      <w:outlineLvl w:val="9"/>
    </w:pPr>
    <w:rPr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41719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719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1719F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7300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00AF"/>
  </w:style>
  <w:style w:type="paragraph" w:styleId="Footer">
    <w:name w:val="footer"/>
    <w:basedOn w:val="Normal"/>
    <w:link w:val="FooterChar"/>
    <w:uiPriority w:val="99"/>
    <w:unhideWhenUsed/>
    <w:rsid w:val="007300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00AF"/>
  </w:style>
  <w:style w:type="paragraph" w:styleId="Caption">
    <w:name w:val="caption"/>
    <w:basedOn w:val="Normal"/>
    <w:next w:val="Normal"/>
    <w:uiPriority w:val="35"/>
    <w:unhideWhenUsed/>
    <w:qFormat/>
    <w:rsid w:val="00B54004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97D4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078ED"/>
    <w:pPr>
      <w:spacing w:before="100" w:beforeAutospacing="1" w:after="100" w:afterAutospacing="1"/>
    </w:pPr>
  </w:style>
  <w:style w:type="character" w:styleId="FollowedHyperlink">
    <w:name w:val="FollowedHyperlink"/>
    <w:basedOn w:val="DefaultParagraphFont"/>
    <w:uiPriority w:val="99"/>
    <w:semiHidden/>
    <w:unhideWhenUsed/>
    <w:rsid w:val="00CA3444"/>
    <w:rPr>
      <w:color w:val="954F72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BF75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28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104761">
          <w:marLeft w:val="-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4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2000">
          <w:marLeft w:val="-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93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513374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836763">
          <w:marLeft w:val="-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92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079092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Report5_Unit%20Test%20Case.xl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Report5_Test%20Case%20Document.xls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Report5_Unit%20Test%20Case.xl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geeksforgeeks.org/software-engineering-prototyping-model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A8DCD0-7C4B-4424-BDD1-85AE8497C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6</TotalTime>
  <Pages>7</Pages>
  <Words>973</Words>
  <Characters>555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139</cp:revision>
  <dcterms:created xsi:type="dcterms:W3CDTF">2020-01-14T01:28:00Z</dcterms:created>
  <dcterms:modified xsi:type="dcterms:W3CDTF">2021-04-18T23:40:00Z</dcterms:modified>
</cp:coreProperties>
</file>